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0BF" w:rsidRDefault="00F210BF">
      <w:pPr>
        <w:rPr>
          <w:rFonts w:ascii="Arial" w:hAnsi="Arial"/>
          <w:b/>
          <w:bCs/>
          <w:sz w:val="32"/>
          <w:szCs w:val="32"/>
        </w:rPr>
      </w:pPr>
      <w:r>
        <w:rPr>
          <w:rFonts w:ascii="Arial" w:hAnsi="Arial"/>
          <w:b/>
          <w:bCs/>
          <w:sz w:val="32"/>
          <w:szCs w:val="32"/>
        </w:rPr>
        <w:t>Minutes of Board Recognition Ceremony</w:t>
      </w:r>
      <w:r w:rsidR="00CB0E35">
        <w:rPr>
          <w:rFonts w:ascii="Arial" w:hAnsi="Arial"/>
          <w:b/>
          <w:bCs/>
          <w:sz w:val="32"/>
          <w:szCs w:val="32"/>
        </w:rPr>
        <w:t xml:space="preserve"> February 12, 2018</w:t>
      </w:r>
    </w:p>
    <w:p w:rsidR="00F210BF" w:rsidRDefault="00F210BF">
      <w:pPr>
        <w:rPr>
          <w:rFonts w:ascii="Arial" w:hAnsi="Arial"/>
          <w:b/>
          <w:bCs/>
        </w:rPr>
      </w:pPr>
    </w:p>
    <w:p w:rsidR="00F210BF" w:rsidRDefault="00F210BF">
      <w:pPr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The Board of Trustees</w:t>
      </w:r>
    </w:p>
    <w:p w:rsidR="00F210BF" w:rsidRDefault="00F210BF">
      <w:r>
        <w:rPr>
          <w:rFonts w:ascii="Arial" w:hAnsi="Arial"/>
          <w:b/>
          <w:bCs/>
          <w:sz w:val="28"/>
          <w:szCs w:val="28"/>
        </w:rPr>
        <w:t>Texas City Independent School District</w:t>
      </w:r>
    </w:p>
    <w:p w:rsidR="00F210BF" w:rsidRDefault="00F210BF"/>
    <w:p w:rsidR="00F210BF" w:rsidRDefault="0005454E">
      <w:r>
        <w:rPr>
          <w:noProof/>
        </w:rPr>
        <w:pict>
          <v:line id="_x0000_s1026" style="position:absolute;z-index:251657728" from="0,3pt" to="6in,3pt" strokecolor="gray" strokeweight="3pt"/>
        </w:pict>
      </w:r>
    </w:p>
    <w:p w:rsidR="000D7E0C" w:rsidRPr="009627D4" w:rsidRDefault="000D7E0C" w:rsidP="000D7E0C">
      <w:pPr>
        <w:rPr>
          <w:i/>
        </w:rPr>
      </w:pPr>
      <w:r w:rsidRPr="009627D4">
        <w:rPr>
          <w:i/>
        </w:rPr>
        <w:t>Members Present:</w:t>
      </w:r>
      <w:r w:rsidRPr="009627D4">
        <w:rPr>
          <w:i/>
        </w:rPr>
        <w:tab/>
        <w:t>Hal Biery, President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David Moss, Vice President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Melba Anderson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Nakisha Paul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Mable Pratt</w:t>
      </w:r>
    </w:p>
    <w:p w:rsidR="000D7E0C" w:rsidRDefault="000D7E0C" w:rsidP="000D7E0C">
      <w:pPr>
        <w:ind w:left="1440" w:firstLine="720"/>
        <w:rPr>
          <w:i/>
        </w:rPr>
      </w:pPr>
    </w:p>
    <w:p w:rsidR="000D7E0C" w:rsidRPr="009627D4" w:rsidRDefault="000D7E0C" w:rsidP="000D7E0C">
      <w:pPr>
        <w:rPr>
          <w:i/>
        </w:rPr>
      </w:pPr>
      <w:r>
        <w:rPr>
          <w:i/>
        </w:rPr>
        <w:t>Absent:</w:t>
      </w:r>
      <w:r>
        <w:rPr>
          <w:i/>
        </w:rPr>
        <w:tab/>
        <w:t xml:space="preserve">          </w:t>
      </w:r>
      <w:r w:rsidRPr="000D7E0C">
        <w:rPr>
          <w:i/>
        </w:rPr>
        <w:t xml:space="preserve"> </w:t>
      </w:r>
      <w:r w:rsidRPr="009627D4">
        <w:rPr>
          <w:i/>
        </w:rPr>
        <w:t>Dickey Campbell</w:t>
      </w:r>
    </w:p>
    <w:p w:rsidR="000D7E0C" w:rsidRDefault="000D7E0C" w:rsidP="000D7E0C">
      <w:pPr>
        <w:ind w:left="720" w:firstLine="720"/>
        <w:rPr>
          <w:i/>
        </w:rPr>
      </w:pPr>
      <w:r>
        <w:rPr>
          <w:i/>
        </w:rPr>
        <w:t xml:space="preserve">          </w:t>
      </w:r>
      <w:r w:rsidRPr="009627D4">
        <w:rPr>
          <w:i/>
        </w:rPr>
        <w:t>Bryan Thompson</w:t>
      </w:r>
    </w:p>
    <w:p w:rsidR="000D7E0C" w:rsidRPr="009627D4" w:rsidRDefault="000D7E0C" w:rsidP="000D7E0C">
      <w:pPr>
        <w:rPr>
          <w:i/>
        </w:rPr>
      </w:pPr>
    </w:p>
    <w:p w:rsidR="000D7E0C" w:rsidRPr="009627D4" w:rsidRDefault="000D7E0C" w:rsidP="000D7E0C">
      <w:pPr>
        <w:rPr>
          <w:i/>
        </w:rPr>
      </w:pPr>
    </w:p>
    <w:p w:rsidR="000D7E0C" w:rsidRPr="009627D4" w:rsidRDefault="000D7E0C" w:rsidP="000D7E0C">
      <w:pPr>
        <w:rPr>
          <w:i/>
        </w:rPr>
      </w:pPr>
      <w:r w:rsidRPr="009627D4">
        <w:rPr>
          <w:i/>
        </w:rPr>
        <w:t xml:space="preserve"> Present:</w:t>
      </w:r>
      <w:r w:rsidRPr="009627D4">
        <w:rPr>
          <w:i/>
        </w:rPr>
        <w:tab/>
        <w:t xml:space="preserve">         </w:t>
      </w:r>
      <w:r w:rsidRPr="009627D4">
        <w:rPr>
          <w:i/>
        </w:rPr>
        <w:tab/>
        <w:t>Dr. Rodney Cavness, Superintendent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Susan Myers, Deputy Superintendent of Education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 xml:space="preserve">Margaret Lee, Assistant </w:t>
      </w:r>
      <w:r w:rsidRPr="009627D4">
        <w:rPr>
          <w:i/>
          <w:noProof/>
        </w:rPr>
        <w:t>Superintendent for</w:t>
      </w:r>
      <w:r w:rsidRPr="009627D4">
        <w:rPr>
          <w:i/>
        </w:rPr>
        <w:t xml:space="preserve"> Business &amp; Operations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Dr. Terri Burchfield, Executive Director of Support Services</w:t>
      </w:r>
    </w:p>
    <w:p w:rsidR="000D7E0C" w:rsidRPr="009627D4" w:rsidRDefault="000D7E0C" w:rsidP="000D7E0C">
      <w:pPr>
        <w:ind w:left="1440" w:firstLine="720"/>
        <w:rPr>
          <w:i/>
        </w:rPr>
      </w:pPr>
      <w:r w:rsidRPr="009627D4">
        <w:rPr>
          <w:i/>
        </w:rPr>
        <w:t>Marcus Higgs, Executive Director of Human Resources</w:t>
      </w:r>
    </w:p>
    <w:p w:rsidR="000D7E0C" w:rsidRDefault="000D7E0C" w:rsidP="000D7E0C">
      <w:pPr>
        <w:ind w:left="1440" w:firstLine="720"/>
        <w:rPr>
          <w:i/>
        </w:rPr>
      </w:pPr>
      <w:r w:rsidRPr="009627D4">
        <w:rPr>
          <w:i/>
        </w:rPr>
        <w:t>Adriana Lyle, Executive Administrative Assistant</w:t>
      </w:r>
    </w:p>
    <w:p w:rsidR="005341E9" w:rsidRPr="009627D4" w:rsidRDefault="005341E9" w:rsidP="000D7E0C">
      <w:pPr>
        <w:ind w:left="1440" w:firstLine="720"/>
        <w:rPr>
          <w:i/>
        </w:rPr>
      </w:pPr>
      <w:r>
        <w:rPr>
          <w:i/>
        </w:rPr>
        <w:t>Melissa Tortorici, Director of Communications</w:t>
      </w:r>
    </w:p>
    <w:p w:rsidR="00F210BF" w:rsidRDefault="00F210BF"/>
    <w:p w:rsidR="00F210BF" w:rsidRDefault="00F210BF">
      <w:r>
        <w:t>A Board Recognition Ceremony of the Board of Trustees of Texas City Independent School District was held Monday, February 12, 2018, beginning at 6:00 PM in the Blocker Middle School Auditorium.</w:t>
      </w:r>
    </w:p>
    <w:p w:rsidR="00F210BF" w:rsidRDefault="00F210BF"/>
    <w:tbl>
      <w:tblPr>
        <w:tblW w:w="4750" w:type="pct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76"/>
        <w:gridCol w:w="296"/>
        <w:gridCol w:w="8023"/>
        <w:gridCol w:w="111"/>
      </w:tblGrid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1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>
              <w:rPr>
                <w:b/>
              </w:rPr>
              <w:t>Cover Page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2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>
              <w:rPr>
                <w:b/>
              </w:rPr>
              <w:t>Welcome by Melissa Tortorici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3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>
              <w:rPr>
                <w:b/>
              </w:rPr>
              <w:t>Call to Order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4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>
              <w:rPr>
                <w:b/>
              </w:rPr>
              <w:t>First Order of Business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45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A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 w:rsidRPr="0005454E">
              <w:rPr>
                <w:noProof/>
              </w:rPr>
              <w:t>Announcement</w:t>
            </w:r>
            <w:r>
              <w:t xml:space="preserve"> by the president whether a quorum is present, that the meeting has </w:t>
            </w:r>
            <w:r w:rsidRPr="00F555AD">
              <w:rPr>
                <w:noProof/>
              </w:rPr>
              <w:t>been duly called</w:t>
            </w:r>
            <w:r>
              <w:t xml:space="preserve"> and notice of the meeting has </w:t>
            </w:r>
            <w:r w:rsidRPr="00F555AD">
              <w:rPr>
                <w:noProof/>
              </w:rPr>
              <w:t>been posted</w:t>
            </w:r>
            <w:r>
              <w:t xml:space="preserve"> for the time and manner required by law</w:t>
            </w:r>
          </w:p>
          <w:p w:rsidR="005341E9" w:rsidRDefault="005341E9"/>
          <w:p w:rsidR="005341E9" w:rsidRPr="009627D4" w:rsidRDefault="005341E9" w:rsidP="005341E9">
            <w:pPr>
              <w:rPr>
                <w:i/>
              </w:rPr>
            </w:pPr>
            <w:r w:rsidRPr="009627D4">
              <w:rPr>
                <w:i/>
              </w:rPr>
              <w:t xml:space="preserve">Mr. Hal Biery, </w:t>
            </w:r>
            <w:r w:rsidRPr="00F555AD">
              <w:rPr>
                <w:i/>
                <w:noProof/>
              </w:rPr>
              <w:t>President</w:t>
            </w:r>
            <w:r w:rsidRPr="009627D4">
              <w:rPr>
                <w:i/>
              </w:rPr>
              <w:t>, ca</w:t>
            </w:r>
            <w:r>
              <w:rPr>
                <w:i/>
              </w:rPr>
              <w:t>lled the meeting to order at 6:00</w:t>
            </w:r>
            <w:r w:rsidRPr="009627D4">
              <w:rPr>
                <w:i/>
              </w:rPr>
              <w:t xml:space="preserve"> p.m. Mr. Biery announced that a quorum was present, that the meeting had </w:t>
            </w:r>
            <w:r w:rsidRPr="00F555AD">
              <w:rPr>
                <w:i/>
                <w:noProof/>
              </w:rPr>
              <w:t>been duly called</w:t>
            </w:r>
            <w:r w:rsidRPr="009627D4">
              <w:rPr>
                <w:i/>
              </w:rPr>
              <w:t xml:space="preserve">, and notice of the meeting had </w:t>
            </w:r>
            <w:r w:rsidRPr="00F555AD">
              <w:rPr>
                <w:i/>
                <w:noProof/>
              </w:rPr>
              <w:t>been posted</w:t>
            </w:r>
            <w:r w:rsidRPr="009627D4">
              <w:rPr>
                <w:i/>
              </w:rPr>
              <w:t xml:space="preserve"> in the time and manner required by law.</w:t>
            </w:r>
          </w:p>
          <w:p w:rsidR="005341E9" w:rsidRDefault="005341E9"/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5314A4">
        <w:trPr>
          <w:trHeight w:val="2043"/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lastRenderedPageBreak/>
              <w:t>5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rPr>
                <w:b/>
              </w:rPr>
            </w:pPr>
            <w:r>
              <w:rPr>
                <w:b/>
              </w:rPr>
              <w:t>Pledge &amp; Invocation</w:t>
            </w:r>
          </w:p>
          <w:p w:rsidR="004A6E82" w:rsidRDefault="004A6E82">
            <w:pPr>
              <w:rPr>
                <w:b/>
              </w:rPr>
            </w:pPr>
          </w:p>
          <w:p w:rsidR="004A6E82" w:rsidRPr="005314A4" w:rsidRDefault="004A6E82" w:rsidP="004A6E82">
            <w:pPr>
              <w:rPr>
                <w:i/>
              </w:rPr>
            </w:pPr>
            <w:r w:rsidRPr="005314A4">
              <w:rPr>
                <w:i/>
              </w:rPr>
              <w:t xml:space="preserve">Kohfeldt Elementary first grade </w:t>
            </w:r>
            <w:r w:rsidRPr="005314A4">
              <w:rPr>
                <w:i/>
                <w:noProof/>
              </w:rPr>
              <w:t>student</w:t>
            </w:r>
            <w:r w:rsidRPr="005314A4">
              <w:t xml:space="preserve"> </w:t>
            </w:r>
            <w:r w:rsidRPr="005314A4">
              <w:rPr>
                <w:color w:val="231F20"/>
              </w:rPr>
              <w:t xml:space="preserve">Brooklinn Bellow </w:t>
            </w:r>
            <w:r w:rsidRPr="005314A4">
              <w:rPr>
                <w:i/>
              </w:rPr>
              <w:t>led the Pledge of Allegiance to the U.S. Flag.</w:t>
            </w:r>
          </w:p>
          <w:p w:rsidR="004A6E82" w:rsidRPr="005314A4" w:rsidRDefault="004A6E82" w:rsidP="004A6E82">
            <w:pPr>
              <w:rPr>
                <w:i/>
              </w:rPr>
            </w:pPr>
          </w:p>
          <w:p w:rsidR="004A6E82" w:rsidRPr="005314A4" w:rsidRDefault="004A6E82" w:rsidP="004A6E82">
            <w:pPr>
              <w:rPr>
                <w:i/>
              </w:rPr>
            </w:pPr>
            <w:r w:rsidRPr="005314A4">
              <w:rPr>
                <w:i/>
              </w:rPr>
              <w:t xml:space="preserve">Heights Elementary fourth grade student, </w:t>
            </w:r>
            <w:r w:rsidRPr="005314A4">
              <w:rPr>
                <w:color w:val="231F20"/>
              </w:rPr>
              <w:t>Connor Morgan</w:t>
            </w:r>
            <w:r w:rsidRPr="005314A4">
              <w:rPr>
                <w:i/>
              </w:rPr>
              <w:t>, led the Pledge of Allegiance to the Texas Flag.</w:t>
            </w:r>
          </w:p>
          <w:p w:rsidR="004A6E82" w:rsidRDefault="004A6E82"/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t>6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Pr="004C7994" w:rsidRDefault="00F210BF">
            <w:pPr>
              <w:rPr>
                <w:b/>
                <w:i/>
              </w:rPr>
            </w:pPr>
            <w:r w:rsidRPr="004C7994">
              <w:rPr>
                <w:b/>
                <w:i/>
              </w:rPr>
              <w:t>Board Recognition (See Attachment)</w:t>
            </w:r>
          </w:p>
          <w:p w:rsidR="000D7E0C" w:rsidRPr="004C7994" w:rsidRDefault="000D7E0C">
            <w:pPr>
              <w:rPr>
                <w:b/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Foundation for the Future Projects in Education Program</w:t>
            </w:r>
          </w:p>
          <w:p w:rsidR="005314A4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Texas City ISD Foundation for the Future has awarded more t</w:t>
            </w:r>
            <w:r w:rsidR="005314A4" w:rsidRPr="0089082B">
              <w:rPr>
                <w:i/>
                <w:noProof/>
              </w:rPr>
              <w:t xml:space="preserve">han $3.6 million for innovative </w:t>
            </w:r>
            <w:r w:rsidRPr="0089082B">
              <w:rPr>
                <w:i/>
                <w:noProof/>
              </w:rPr>
              <w:t>teaching</w:t>
            </w:r>
            <w:r w:rsidRPr="004C7994">
              <w:rPr>
                <w:i/>
              </w:rPr>
              <w:t xml:space="preserve"> grants since its inception through the Pro</w:t>
            </w:r>
            <w:r w:rsidR="005314A4" w:rsidRPr="004C7994">
              <w:rPr>
                <w:i/>
              </w:rPr>
              <w:t xml:space="preserve">jects in Education Program. The </w:t>
            </w:r>
            <w:r w:rsidRPr="004C7994">
              <w:rPr>
                <w:i/>
              </w:rPr>
              <w:t xml:space="preserve">Foundation is made up of a volunteer board of directors. </w:t>
            </w:r>
            <w:r w:rsidR="005314A4" w:rsidRPr="004C7994">
              <w:rPr>
                <w:i/>
              </w:rPr>
              <w:t>T</w:t>
            </w:r>
            <w:r w:rsidRPr="004C7994">
              <w:rPr>
                <w:i/>
              </w:rPr>
              <w:t>he Foundation awarded more than $2</w:t>
            </w:r>
            <w:r w:rsidR="005314A4" w:rsidRPr="0089082B">
              <w:rPr>
                <w:i/>
                <w:noProof/>
              </w:rPr>
              <w:t xml:space="preserve">58,946 to teachers during Prize </w:t>
            </w:r>
            <w:r w:rsidRPr="0089082B">
              <w:rPr>
                <w:i/>
                <w:noProof/>
              </w:rPr>
              <w:t>Posse</w:t>
            </w:r>
            <w:r w:rsidRPr="004C7994">
              <w:rPr>
                <w:i/>
              </w:rPr>
              <w:t xml:space="preserve"> in January. </w:t>
            </w:r>
          </w:p>
          <w:p w:rsidR="005314A4" w:rsidRPr="004C7994" w:rsidRDefault="005314A4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ll subjects $36,849.66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rt $9,710.54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TE $16,445.24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ehavior $13,134.78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rama $9,295.81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oreign Language (Spanish) $1,086.33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urnalism $1,027.78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anguage Arts $10,980.48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ath $10,250.14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usic $63,048.70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eading $5,770.54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cience, $74,462.82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pecial Ed $5,724.74</w:t>
            </w:r>
          </w:p>
          <w:p w:rsidR="005314A4" w:rsidRPr="004C7994" w:rsidRDefault="005314A4" w:rsidP="005314A4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TEM $1,158.95</w:t>
            </w:r>
          </w:p>
          <w:p w:rsidR="005314A4" w:rsidRPr="004C7994" w:rsidRDefault="005314A4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Texas Music Educators Association Elementary Music Gran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Gwen </w:t>
            </w:r>
            <w:r w:rsidRPr="0089082B">
              <w:rPr>
                <w:i/>
                <w:noProof/>
              </w:rPr>
              <w:t>Dorsey</w:t>
            </w:r>
            <w:r w:rsidRPr="004C7994">
              <w:rPr>
                <w:i/>
              </w:rPr>
              <w:t xml:space="preserve"> teaches general music at Levi Fry In</w:t>
            </w:r>
            <w:r w:rsidR="0071291C" w:rsidRPr="0089082B">
              <w:rPr>
                <w:i/>
                <w:noProof/>
              </w:rPr>
              <w:t xml:space="preserve">termediate, was awarded an $800 </w:t>
            </w:r>
            <w:r w:rsidRPr="0089082B">
              <w:rPr>
                <w:i/>
                <w:noProof/>
              </w:rPr>
              <w:t>grant</w:t>
            </w:r>
            <w:r w:rsidRPr="004C7994">
              <w:rPr>
                <w:i/>
              </w:rPr>
              <w:t xml:space="preserve"> from the Texas Music Educators Association to buy a set </w:t>
            </w:r>
            <w:r w:rsidR="0071291C" w:rsidRPr="004C7994">
              <w:rPr>
                <w:i/>
              </w:rPr>
              <w:t>of ukuleles to use with her 5</w:t>
            </w:r>
            <w:r w:rsidR="0071291C" w:rsidRPr="004C7994">
              <w:rPr>
                <w:i/>
                <w:vertAlign w:val="superscript"/>
              </w:rPr>
              <w:t>th</w:t>
            </w:r>
            <w:r w:rsidR="0071291C" w:rsidRPr="004C7994">
              <w:rPr>
                <w:i/>
              </w:rPr>
              <w:t xml:space="preserve"> </w:t>
            </w:r>
            <w:r w:rsidRPr="004C7994">
              <w:rPr>
                <w:i/>
              </w:rPr>
              <w:t>grade general music students.</w:t>
            </w:r>
          </w:p>
          <w:p w:rsidR="002979D2" w:rsidRPr="004C7994" w:rsidRDefault="002979D2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Texas Library Association Gran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La Marque Middle School library suffered a trem</w:t>
            </w:r>
            <w:r w:rsidR="002979D2" w:rsidRPr="004C7994">
              <w:rPr>
                <w:i/>
              </w:rPr>
              <w:t xml:space="preserve">endous loss after flooding from </w:t>
            </w:r>
            <w:r w:rsidRPr="004C7994">
              <w:rPr>
                <w:i/>
              </w:rPr>
              <w:t>Hurricane Harvey. Librarian Thema Jones was awarded a Texa</w:t>
            </w:r>
            <w:r w:rsidR="002979D2" w:rsidRPr="004C7994">
              <w:rPr>
                <w:i/>
              </w:rPr>
              <w:t xml:space="preserve">s Library Association grant for </w:t>
            </w:r>
            <w:r w:rsidRPr="004C7994">
              <w:rPr>
                <w:i/>
              </w:rPr>
              <w:t>$2,500 for the LMMS library.</w:t>
            </w:r>
          </w:p>
          <w:p w:rsidR="002979D2" w:rsidRPr="004C7994" w:rsidRDefault="002979D2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LMHS Region Concert Ba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Kaila Sajna, </w:t>
            </w:r>
            <w:r w:rsidRPr="000006F7">
              <w:rPr>
                <w:i/>
                <w:noProof/>
              </w:rPr>
              <w:t>9th</w:t>
            </w:r>
            <w:r w:rsidRPr="004C7994">
              <w:rPr>
                <w:i/>
              </w:rPr>
              <w:t xml:space="preserve"> grade flute player at La Marque High School, p</w:t>
            </w:r>
            <w:r w:rsidR="002979D2" w:rsidRPr="004C7994">
              <w:rPr>
                <w:i/>
              </w:rPr>
              <w:t xml:space="preserve">laced in the top 20 at the High </w:t>
            </w:r>
            <w:r w:rsidRPr="004C7994">
              <w:rPr>
                <w:i/>
              </w:rPr>
              <w:t xml:space="preserve">School Region 13 </w:t>
            </w:r>
            <w:r w:rsidRPr="00D53280">
              <w:rPr>
                <w:i/>
                <w:noProof/>
              </w:rPr>
              <w:t>Audition</w:t>
            </w:r>
            <w:r w:rsidRPr="004C7994">
              <w:rPr>
                <w:i/>
              </w:rPr>
              <w:t xml:space="preserve"> earning a chair in the Region C</w:t>
            </w:r>
            <w:r w:rsidR="002979D2" w:rsidRPr="0089082B">
              <w:rPr>
                <w:i/>
                <w:noProof/>
              </w:rPr>
              <w:t>oncert Band.</w:t>
            </w:r>
            <w:r w:rsidRPr="004C7994">
              <w:rPr>
                <w:i/>
              </w:rPr>
              <w:t xml:space="preserve"> Kaila was the 4th best flute playe</w:t>
            </w:r>
            <w:r w:rsidR="002979D2" w:rsidRPr="004C7994">
              <w:rPr>
                <w:i/>
              </w:rPr>
              <w:t xml:space="preserve">r </w:t>
            </w:r>
            <w:r w:rsidR="009740A5">
              <w:rPr>
                <w:i/>
                <w:noProof/>
              </w:rPr>
              <w:t>at</w:t>
            </w:r>
            <w:r w:rsidR="002979D2" w:rsidRPr="004C7994">
              <w:rPr>
                <w:i/>
              </w:rPr>
              <w:t xml:space="preserve"> her grade level. LMHS Band </w:t>
            </w:r>
            <w:r w:rsidRPr="004C7994">
              <w:rPr>
                <w:i/>
              </w:rPr>
              <w:t xml:space="preserve">Directors are </w:t>
            </w:r>
            <w:r w:rsidRPr="006951DC">
              <w:rPr>
                <w:bCs/>
                <w:i/>
              </w:rPr>
              <w:t>Daniel Quintana</w:t>
            </w:r>
            <w:r w:rsidRPr="006951DC">
              <w:rPr>
                <w:i/>
              </w:rPr>
              <w:t xml:space="preserve">, </w:t>
            </w:r>
            <w:r w:rsidRPr="006951DC">
              <w:rPr>
                <w:bCs/>
                <w:i/>
              </w:rPr>
              <w:t>Andy Hedrick</w:t>
            </w:r>
            <w:r w:rsidR="009740A5" w:rsidRPr="006951DC">
              <w:rPr>
                <w:bCs/>
                <w:i/>
              </w:rPr>
              <w:t>,</w:t>
            </w:r>
            <w:r w:rsidRPr="006951DC">
              <w:rPr>
                <w:bCs/>
                <w:i/>
              </w:rPr>
              <w:t xml:space="preserve"> </w:t>
            </w:r>
            <w:r w:rsidRPr="006951DC">
              <w:rPr>
                <w:i/>
                <w:noProof/>
              </w:rPr>
              <w:t>and</w:t>
            </w:r>
            <w:r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Daniel Wesson</w:t>
            </w:r>
            <w:r w:rsidRPr="004C7994">
              <w:rPr>
                <w:i/>
              </w:rPr>
              <w:t>.</w:t>
            </w:r>
          </w:p>
          <w:p w:rsidR="002979D2" w:rsidRPr="004C7994" w:rsidRDefault="002979D2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lastRenderedPageBreak/>
              <w:t>La Marque Middle School Top Fundraiser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tudents at La Marque Middle School participated in a campu</w:t>
            </w:r>
            <w:r w:rsidR="002979D2" w:rsidRPr="0089082B">
              <w:rPr>
                <w:i/>
                <w:noProof/>
              </w:rPr>
              <w:t xml:space="preserve">s-wide fundraiser. Two students </w:t>
            </w:r>
            <w:r w:rsidRPr="0089082B">
              <w:rPr>
                <w:i/>
                <w:noProof/>
              </w:rPr>
              <w:t>worked</w:t>
            </w:r>
            <w:r w:rsidRPr="004C7994">
              <w:rPr>
                <w:i/>
              </w:rPr>
              <w:t xml:space="preserve"> incredibly hard to raise the most money to earn th</w:t>
            </w:r>
            <w:r w:rsidR="002979D2" w:rsidRPr="004C7994">
              <w:rPr>
                <w:i/>
              </w:rPr>
              <w:t xml:space="preserve">e special awards. Legend Kuate, </w:t>
            </w:r>
            <w:r w:rsidRPr="004C7994">
              <w:rPr>
                <w:i/>
              </w:rPr>
              <w:t>6th grade, and Cymone Swain, 7th grade, each earned a limo r</w:t>
            </w:r>
            <w:r w:rsidR="002979D2" w:rsidRPr="0089082B">
              <w:rPr>
                <w:i/>
                <w:noProof/>
              </w:rPr>
              <w:t xml:space="preserve">ide to lunch with the principal </w:t>
            </w:r>
            <w:r w:rsidRPr="0089082B">
              <w:rPr>
                <w:i/>
                <w:noProof/>
              </w:rPr>
              <w:t>and</w:t>
            </w:r>
            <w:r w:rsidRPr="004C7994">
              <w:rPr>
                <w:i/>
              </w:rPr>
              <w:t xml:space="preserve"> a blue tooth speaker. Congratulations to these girls for helping out school programs with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is fundraiser.</w:t>
            </w:r>
          </w:p>
          <w:p w:rsidR="002979D2" w:rsidRPr="004C7994" w:rsidRDefault="002979D2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GEND KUAT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YMONE SWAIN</w:t>
            </w:r>
          </w:p>
          <w:p w:rsidR="002979D2" w:rsidRPr="004C7994" w:rsidRDefault="002979D2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Blocker Deer Park One Act Play Contest</w:t>
            </w:r>
          </w:p>
          <w:p w:rsidR="000D7E0C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locker Middle School Thespian Stings</w:t>
            </w:r>
            <w:r w:rsidR="002979D2" w:rsidRPr="004C7994">
              <w:rPr>
                <w:i/>
              </w:rPr>
              <w:t xml:space="preserve"> </w:t>
            </w:r>
            <w:r w:rsidR="00B766BE" w:rsidRPr="004C7994">
              <w:rPr>
                <w:i/>
              </w:rPr>
              <w:t>perform</w:t>
            </w:r>
            <w:r w:rsidR="002979D2" w:rsidRPr="004C7994">
              <w:rPr>
                <w:i/>
              </w:rPr>
              <w:t>e</w:t>
            </w:r>
            <w:r w:rsidR="00B766BE" w:rsidRPr="004C7994">
              <w:rPr>
                <w:i/>
              </w:rPr>
              <w:t xml:space="preserve">d </w:t>
            </w:r>
            <w:r w:rsidR="002979D2" w:rsidRPr="004C7994">
              <w:rPr>
                <w:i/>
              </w:rPr>
              <w:t xml:space="preserve">Pride </w:t>
            </w:r>
            <w:r w:rsidRPr="004C7994">
              <w:rPr>
                <w:i/>
              </w:rPr>
              <w:t xml:space="preserve">and Prejudice by Helen Jerome at the Deer Park One Act </w:t>
            </w:r>
            <w:r w:rsidR="002979D2" w:rsidRPr="004C7994">
              <w:rPr>
                <w:i/>
              </w:rPr>
              <w:t xml:space="preserve">Play Contest last semester. The </w:t>
            </w:r>
            <w:r w:rsidRPr="004C7994">
              <w:rPr>
                <w:i/>
              </w:rPr>
              <w:t xml:space="preserve">romantic comedy </w:t>
            </w:r>
            <w:r w:rsidRPr="00F555AD">
              <w:rPr>
                <w:i/>
                <w:noProof/>
              </w:rPr>
              <w:t>is based</w:t>
            </w:r>
            <w:r w:rsidRPr="004C7994">
              <w:rPr>
                <w:i/>
              </w:rPr>
              <w:t xml:space="preserve"> on the novel by Jane Austen. Block</w:t>
            </w:r>
            <w:r w:rsidR="002979D2" w:rsidRPr="004C7994">
              <w:rPr>
                <w:i/>
              </w:rPr>
              <w:t>er won three individual awards. I</w:t>
            </w:r>
            <w:r w:rsidRPr="004C7994">
              <w:rPr>
                <w:i/>
              </w:rPr>
              <w:t>saac Padilla won</w:t>
            </w:r>
            <w:r w:rsidR="00B766BE" w:rsidRPr="004C7994">
              <w:rPr>
                <w:i/>
              </w:rPr>
              <w:t xml:space="preserve"> an All Star Cast Award for his </w:t>
            </w:r>
            <w:r w:rsidRPr="004C7994">
              <w:rPr>
                <w:i/>
              </w:rPr>
              <w:t xml:space="preserve">impassioned portrayal of Mr. </w:t>
            </w:r>
            <w:r w:rsidR="00B766BE" w:rsidRPr="004C7994">
              <w:rPr>
                <w:i/>
              </w:rPr>
              <w:t xml:space="preserve">Darcy. Elizabeth </w:t>
            </w:r>
            <w:r w:rsidRPr="004C7994">
              <w:rPr>
                <w:i/>
              </w:rPr>
              <w:t>Villapondo won an Honorable Mention Award for her spirited</w:t>
            </w:r>
            <w:r w:rsidR="002979D2" w:rsidRPr="004C7994">
              <w:rPr>
                <w:i/>
              </w:rPr>
              <w:t xml:space="preserve"> portrayal of Elizabeth Bennet. </w:t>
            </w:r>
            <w:r w:rsidRPr="004C7994">
              <w:rPr>
                <w:i/>
              </w:rPr>
              <w:t>Macaedon Maree received an All Star Tech Award for</w:t>
            </w:r>
            <w:r w:rsidR="00D46F16" w:rsidRPr="004C7994">
              <w:rPr>
                <w:i/>
              </w:rPr>
              <w:t xml:space="preserve"> outstanding work as a Lighting </w:t>
            </w:r>
            <w:r w:rsidRPr="004C7994">
              <w:rPr>
                <w:i/>
              </w:rPr>
              <w:t xml:space="preserve">Technician. </w:t>
            </w:r>
            <w:r w:rsidRPr="006951DC">
              <w:rPr>
                <w:i/>
              </w:rPr>
              <w:t xml:space="preserve">The Blocker Theatre Arts director is </w:t>
            </w:r>
            <w:r w:rsidRPr="006951DC">
              <w:rPr>
                <w:bCs/>
                <w:i/>
              </w:rPr>
              <w:t>Sagina Varghese</w:t>
            </w:r>
            <w:r w:rsidRPr="006951DC">
              <w:rPr>
                <w:i/>
              </w:rPr>
              <w:t>.</w:t>
            </w:r>
          </w:p>
          <w:p w:rsidR="00D46F16" w:rsidRPr="004C7994" w:rsidRDefault="00D46F16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Jump Rope for Heart - Heights</w:t>
            </w:r>
          </w:p>
          <w:p w:rsidR="000D7E0C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Heights Elementary students participated in Jump Rope for Heart. </w:t>
            </w:r>
            <w:r w:rsidR="00B766BE" w:rsidRPr="0089082B">
              <w:rPr>
                <w:i/>
                <w:noProof/>
              </w:rPr>
              <w:t>The t</w:t>
            </w:r>
            <w:r w:rsidR="00D46F16" w:rsidRPr="0089082B">
              <w:rPr>
                <w:i/>
                <w:noProof/>
              </w:rPr>
              <w:t xml:space="preserve">op fundraisers </w:t>
            </w:r>
            <w:r w:rsidR="00B766BE" w:rsidRPr="00F555AD">
              <w:rPr>
                <w:i/>
                <w:noProof/>
              </w:rPr>
              <w:t>were</w:t>
            </w:r>
            <w:r w:rsidRPr="00F555AD">
              <w:rPr>
                <w:i/>
                <w:noProof/>
              </w:rPr>
              <w:t xml:space="preserve"> honored</w:t>
            </w:r>
            <w:r w:rsidRPr="004C7994">
              <w:rPr>
                <w:i/>
              </w:rPr>
              <w:t xml:space="preserve">. </w:t>
            </w:r>
            <w:r w:rsidRPr="006951DC">
              <w:rPr>
                <w:i/>
              </w:rPr>
              <w:t xml:space="preserve">The coaches at Heights are </w:t>
            </w:r>
            <w:r w:rsidRPr="006951DC">
              <w:rPr>
                <w:bCs/>
                <w:i/>
              </w:rPr>
              <w:t xml:space="preserve">Jacob Hon </w:t>
            </w:r>
            <w:r w:rsidRPr="006951DC">
              <w:rPr>
                <w:i/>
              </w:rPr>
              <w:t xml:space="preserve">and </w:t>
            </w:r>
            <w:r w:rsidRPr="006951DC">
              <w:rPr>
                <w:bCs/>
                <w:i/>
              </w:rPr>
              <w:t>Sara Riske</w:t>
            </w:r>
            <w:r w:rsidRPr="006951DC">
              <w:rPr>
                <w:i/>
              </w:rPr>
              <w:t>. Winners are as</w:t>
            </w:r>
            <w:r w:rsidR="00D46F16" w:rsidRPr="006951DC">
              <w:rPr>
                <w:i/>
              </w:rPr>
              <w:t xml:space="preserve"> </w:t>
            </w:r>
            <w:r w:rsidRPr="006951DC">
              <w:rPr>
                <w:i/>
              </w:rPr>
              <w:t>follows:</w:t>
            </w:r>
          </w:p>
          <w:p w:rsidR="00D46F16" w:rsidRPr="004C7994" w:rsidRDefault="00D46F16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BREY CUNNINGHAM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ASON CUNNINGHAM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MMA GATES</w:t>
            </w:r>
          </w:p>
          <w:p w:rsidR="00D46F16" w:rsidRPr="004C7994" w:rsidRDefault="00D46F16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La Marque Elementary Turkey Trot Winners</w:t>
            </w:r>
          </w:p>
          <w:p w:rsidR="000D7E0C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a Marque Elementary students ran in the Guajardo Elem</w:t>
            </w:r>
            <w:r w:rsidR="00B766BE" w:rsidRPr="004C7994">
              <w:rPr>
                <w:i/>
              </w:rPr>
              <w:t xml:space="preserve">entary Turkey Trot in November. </w:t>
            </w:r>
            <w:r w:rsidRPr="004C7994">
              <w:rPr>
                <w:i/>
              </w:rPr>
              <w:t>Multiple classrooms have been located at Guajardo this year post Hurrican</w:t>
            </w:r>
            <w:r w:rsidR="00B766BE" w:rsidRPr="004C7994">
              <w:rPr>
                <w:i/>
              </w:rPr>
              <w:t xml:space="preserve">e Harvey. The LM </w:t>
            </w:r>
            <w:r w:rsidRPr="004C7994">
              <w:rPr>
                <w:i/>
              </w:rPr>
              <w:t xml:space="preserve">Elementary </w:t>
            </w:r>
            <w:r w:rsidRPr="006951DC">
              <w:rPr>
                <w:i/>
              </w:rPr>
              <w:t xml:space="preserve">coaches are </w:t>
            </w:r>
            <w:r w:rsidRPr="006951DC">
              <w:rPr>
                <w:bCs/>
                <w:i/>
              </w:rPr>
              <w:t xml:space="preserve">Mike Nelson </w:t>
            </w:r>
            <w:r w:rsidRPr="006951DC">
              <w:rPr>
                <w:i/>
              </w:rPr>
              <w:t xml:space="preserve">and </w:t>
            </w:r>
            <w:r w:rsidRPr="006951DC">
              <w:rPr>
                <w:bCs/>
                <w:i/>
              </w:rPr>
              <w:t>Bobby Broussard</w:t>
            </w:r>
            <w:r w:rsidRPr="006951DC">
              <w:rPr>
                <w:i/>
              </w:rPr>
              <w:t>. Winners are as follows:</w:t>
            </w:r>
          </w:p>
          <w:p w:rsidR="00B766BE" w:rsidRPr="004C7994" w:rsidRDefault="00B766B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XOEY DIAZ - 3rd Grade Girl JANESHIA DIXON – 2nd Grade Gir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ANE FABEL – 3rd Grade Boy TREMAINE THOMAS – 2nd Grade Boy</w:t>
            </w:r>
          </w:p>
          <w:p w:rsidR="00B766BE" w:rsidRPr="004C7994" w:rsidRDefault="00B766BE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Levi Fry Intermediate Project Connect</w:t>
            </w:r>
          </w:p>
          <w:p w:rsidR="000D7E0C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Levi Fry Intermediate held the 2nd Annual Project Connect </w:t>
            </w:r>
            <w:r w:rsidR="00B766BE" w:rsidRPr="004C7994">
              <w:rPr>
                <w:i/>
              </w:rPr>
              <w:t xml:space="preserve">on campus. Project Connect is a </w:t>
            </w:r>
            <w:r w:rsidRPr="004C7994">
              <w:rPr>
                <w:i/>
              </w:rPr>
              <w:t>school-wide event designed to promote a safe, bully-free communit</w:t>
            </w:r>
            <w:r w:rsidR="00B766BE" w:rsidRPr="0089082B">
              <w:rPr>
                <w:i/>
                <w:noProof/>
              </w:rPr>
              <w:t xml:space="preserve">y of </w:t>
            </w:r>
            <w:r w:rsidR="00B766BE" w:rsidRPr="006951DC">
              <w:rPr>
                <w:i/>
                <w:noProof/>
              </w:rPr>
              <w:t xml:space="preserve">learners. After completing </w:t>
            </w:r>
            <w:r w:rsidRPr="006951DC">
              <w:rPr>
                <w:i/>
                <w:noProof/>
              </w:rPr>
              <w:t>a paper</w:t>
            </w:r>
            <w:r w:rsidRPr="006951DC">
              <w:rPr>
                <w:i/>
              </w:rPr>
              <w:t xml:space="preserve"> chain activity with classmates, students wrote essays and poems. </w:t>
            </w:r>
            <w:r w:rsidRPr="006951DC">
              <w:rPr>
                <w:bCs/>
                <w:i/>
              </w:rPr>
              <w:t>Rachel</w:t>
            </w:r>
            <w:r w:rsidR="006951DC"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 xml:space="preserve">Kauffman </w:t>
            </w:r>
            <w:r w:rsidRPr="006951DC">
              <w:rPr>
                <w:i/>
              </w:rPr>
              <w:t>coordinated Project Connect. The winners are as follows:</w:t>
            </w:r>
          </w:p>
          <w:p w:rsidR="00B766BE" w:rsidRDefault="00B766B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B94A85" w:rsidRPr="004C7994" w:rsidRDefault="00B94A85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ALEXIS HADLEY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OOKELYN HUTCHINS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LEX CUELLAR, 3rd</w:t>
            </w:r>
          </w:p>
          <w:p w:rsidR="00B766BE" w:rsidRPr="004C7994" w:rsidRDefault="00B766B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FFA Shooting Team takes 3rd Plac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In December, the Texas City FFA Shooting Team competed </w:t>
            </w:r>
            <w:r w:rsidR="00B766BE" w:rsidRPr="004C7994">
              <w:rPr>
                <w:i/>
              </w:rPr>
              <w:t xml:space="preserve">in the Concordia-Lutheran FFA </w:t>
            </w:r>
            <w:r w:rsidRPr="004C7994">
              <w:rPr>
                <w:i/>
              </w:rPr>
              <w:t>Sporting Clays Shoot. The team was made up of Thomas</w:t>
            </w:r>
            <w:r w:rsidR="00B766BE" w:rsidRPr="004C7994">
              <w:rPr>
                <w:i/>
              </w:rPr>
              <w:t xml:space="preserve"> Frohne, Zander Stevens, Rustin </w:t>
            </w:r>
            <w:r w:rsidRPr="004C7994">
              <w:rPr>
                <w:i/>
              </w:rPr>
              <w:t>Hara and Hunter Frankovich. The team placed 3rd in the</w:t>
            </w:r>
            <w:r w:rsidR="00A67BA8" w:rsidRPr="0089082B">
              <w:rPr>
                <w:i/>
                <w:noProof/>
              </w:rPr>
              <w:t xml:space="preserve"> youth team division out of 296 </w:t>
            </w:r>
            <w:r w:rsidRPr="006951DC">
              <w:rPr>
                <w:i/>
                <w:noProof/>
              </w:rPr>
              <w:t>entries</w:t>
            </w:r>
            <w:r w:rsidRPr="006951DC">
              <w:rPr>
                <w:i/>
              </w:rPr>
              <w:t xml:space="preserve">. </w:t>
            </w:r>
            <w:r w:rsidRPr="006951DC">
              <w:rPr>
                <w:bCs/>
                <w:i/>
              </w:rPr>
              <w:t xml:space="preserve">Brandon Noto </w:t>
            </w:r>
            <w:r w:rsidRPr="006951DC">
              <w:rPr>
                <w:i/>
              </w:rPr>
              <w:t>is the</w:t>
            </w:r>
            <w:r w:rsidRPr="004C7994">
              <w:rPr>
                <w:i/>
              </w:rPr>
              <w:t xml:space="preserve"> FFA faculty advisor.</w:t>
            </w:r>
          </w:p>
          <w:p w:rsidR="004C7994" w:rsidRDefault="004C7994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Boys Golf takes 2nd Plac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CHS Boys Varsity Golf Team won 2nd in the 2017 Texas Ci</w:t>
            </w:r>
            <w:r w:rsidR="00A67BA8" w:rsidRPr="004C7994">
              <w:rPr>
                <w:i/>
              </w:rPr>
              <w:t xml:space="preserve">ty Boys Varsity Invitational on </w:t>
            </w:r>
            <w:r w:rsidRPr="004C7994">
              <w:rPr>
                <w:i/>
              </w:rPr>
              <w:t>Nov. 14 at Bayou Golf Course. Nate Brooks won 3rd p</w:t>
            </w:r>
            <w:r w:rsidR="00A67BA8" w:rsidRPr="004C7994">
              <w:rPr>
                <w:i/>
              </w:rPr>
              <w:t xml:space="preserve">lace Individual Medalist in the </w:t>
            </w:r>
            <w:r w:rsidR="00A67BA8" w:rsidRPr="004C7994">
              <w:rPr>
                <w:i/>
                <w:noProof/>
              </w:rPr>
              <w:t>Tournament that</w:t>
            </w:r>
            <w:r w:rsidRPr="004C7994">
              <w:rPr>
                <w:i/>
              </w:rPr>
              <w:t xml:space="preserve"> featured teams from across the County. </w:t>
            </w:r>
            <w:r w:rsidRPr="00F555AD">
              <w:rPr>
                <w:i/>
                <w:noProof/>
              </w:rPr>
              <w:t xml:space="preserve">The team is </w:t>
            </w:r>
            <w:r w:rsidRPr="006951DC">
              <w:rPr>
                <w:i/>
                <w:noProof/>
              </w:rPr>
              <w:t xml:space="preserve">coached by </w:t>
            </w:r>
            <w:r w:rsidRPr="006951DC">
              <w:rPr>
                <w:bCs/>
                <w:i/>
                <w:noProof/>
              </w:rPr>
              <w:t>Mark</w:t>
            </w:r>
            <w:r w:rsidR="00A67BA8" w:rsidRPr="006951DC">
              <w:rPr>
                <w:i/>
                <w:noProof/>
              </w:rPr>
              <w:t xml:space="preserve"> </w:t>
            </w:r>
            <w:r w:rsidRPr="006951DC">
              <w:rPr>
                <w:bCs/>
                <w:i/>
                <w:noProof/>
              </w:rPr>
              <w:t>Cooper</w:t>
            </w:r>
            <w:r w:rsidRPr="006951DC">
              <w:rPr>
                <w:i/>
              </w:rPr>
              <w:t>. The</w:t>
            </w:r>
            <w:r w:rsidRPr="004C7994">
              <w:rPr>
                <w:i/>
              </w:rPr>
              <w:t xml:space="preserve"> team is made up of:</w:t>
            </w:r>
          </w:p>
          <w:p w:rsidR="00A67BA8" w:rsidRPr="004C7994" w:rsidRDefault="00A67BA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ATE BROOK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OLE DUNKE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ORENZO GONZALE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IAN KOCOUREK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ETH MARETT</w:t>
            </w:r>
          </w:p>
          <w:p w:rsidR="00A67BA8" w:rsidRPr="004C7994" w:rsidRDefault="00A67BA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All State Choir Audition Proces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tudents all across the state of Texas competed in the Te</w:t>
            </w:r>
            <w:r w:rsidR="00A67BA8" w:rsidRPr="004C7994">
              <w:rPr>
                <w:i/>
              </w:rPr>
              <w:t xml:space="preserve">xas Music Educators Association </w:t>
            </w:r>
            <w:r w:rsidRPr="004C7994">
              <w:rPr>
                <w:i/>
              </w:rPr>
              <w:t>(TMEA) Area Choir Auditions for a place in one of the Texas Al</w:t>
            </w:r>
            <w:r w:rsidR="00A67BA8" w:rsidRPr="004C7994">
              <w:rPr>
                <w:i/>
              </w:rPr>
              <w:t xml:space="preserve">l State Choirs on January 13th. To </w:t>
            </w:r>
            <w:r w:rsidRPr="004C7994">
              <w:rPr>
                <w:i/>
              </w:rPr>
              <w:t>get to the Area Auditions, these students had already auditioned</w:t>
            </w:r>
            <w:r w:rsidR="00A67BA8" w:rsidRPr="004C7994">
              <w:rPr>
                <w:i/>
              </w:rPr>
              <w:t xml:space="preserve"> for District, Region, and Pre- </w:t>
            </w:r>
            <w:r w:rsidRPr="004C7994">
              <w:rPr>
                <w:i/>
              </w:rPr>
              <w:t xml:space="preserve">Area, advancing at each level, and at each </w:t>
            </w:r>
            <w:r w:rsidRPr="0089082B">
              <w:rPr>
                <w:i/>
                <w:noProof/>
              </w:rPr>
              <w:t>level</w:t>
            </w:r>
            <w:r w:rsidR="0089082B">
              <w:rPr>
                <w:i/>
                <w:noProof/>
              </w:rPr>
              <w:t>,</w:t>
            </w:r>
            <w:r w:rsidRPr="004C7994">
              <w:rPr>
                <w:i/>
              </w:rPr>
              <w:t xml:space="preserve"> the competi</w:t>
            </w:r>
            <w:r w:rsidR="00A67BA8" w:rsidRPr="004C7994">
              <w:rPr>
                <w:i/>
              </w:rPr>
              <w:t xml:space="preserve">tion increased. Five TCHS choir </w:t>
            </w:r>
            <w:r w:rsidRPr="004C7994">
              <w:rPr>
                <w:i/>
              </w:rPr>
              <w:t xml:space="preserve">students advanced to audition at the final level of competition to qualify to perform in a </w:t>
            </w:r>
            <w:r w:rsidR="00A67BA8" w:rsidRPr="004C7994">
              <w:rPr>
                <w:i/>
              </w:rPr>
              <w:t xml:space="preserve">TMEA </w:t>
            </w:r>
            <w:r w:rsidRPr="004C7994">
              <w:rPr>
                <w:i/>
              </w:rPr>
              <w:t xml:space="preserve">All-State Choir in </w:t>
            </w:r>
            <w:r w:rsidRPr="0089082B">
              <w:rPr>
                <w:i/>
                <w:noProof/>
              </w:rPr>
              <w:t>February</w:t>
            </w:r>
            <w:r w:rsidRPr="004C7994">
              <w:rPr>
                <w:i/>
              </w:rPr>
              <w:t xml:space="preserve"> 2018. Of those five, </w:t>
            </w:r>
            <w:r w:rsidR="00EA46F0">
              <w:rPr>
                <w:i/>
                <w:noProof/>
              </w:rPr>
              <w:t>three</w:t>
            </w:r>
            <w:r w:rsidRPr="004C7994">
              <w:rPr>
                <w:i/>
              </w:rPr>
              <w:t xml:space="preserve"> place</w:t>
            </w:r>
            <w:r w:rsidR="00A67BA8" w:rsidRPr="004C7994">
              <w:rPr>
                <w:i/>
              </w:rPr>
              <w:t xml:space="preserve">d in the All State Mixed Choir. </w:t>
            </w:r>
            <w:r w:rsidRPr="004C7994">
              <w:rPr>
                <w:i/>
              </w:rPr>
              <w:t>These students have studied many hours individually, with voice te</w:t>
            </w:r>
            <w:r w:rsidR="00A67BA8" w:rsidRPr="004C7994">
              <w:rPr>
                <w:i/>
              </w:rPr>
              <w:t xml:space="preserve">achers and with their directors </w:t>
            </w:r>
            <w:r w:rsidRPr="004C7994">
              <w:rPr>
                <w:i/>
              </w:rPr>
              <w:t xml:space="preserve">to prepare college-level repertoire for these auditions. For the Pre-Area </w:t>
            </w:r>
            <w:r w:rsidRPr="00EA46F0">
              <w:rPr>
                <w:i/>
                <w:noProof/>
              </w:rPr>
              <w:t>round</w:t>
            </w:r>
            <w:r w:rsidR="00EA46F0">
              <w:rPr>
                <w:i/>
                <w:noProof/>
              </w:rPr>
              <w:t>,</w:t>
            </w:r>
            <w:r w:rsidR="00A67BA8" w:rsidRPr="004C7994">
              <w:rPr>
                <w:i/>
              </w:rPr>
              <w:t xml:space="preserve"> they prepared </w:t>
            </w:r>
            <w:r w:rsidRPr="004C7994">
              <w:rPr>
                <w:i/>
              </w:rPr>
              <w:t>four pieces of music, three of which were in a foreign l</w:t>
            </w:r>
            <w:r w:rsidR="00A67BA8" w:rsidRPr="004C7994">
              <w:rPr>
                <w:i/>
              </w:rPr>
              <w:t xml:space="preserve">anguage. Their choral </w:t>
            </w:r>
            <w:r w:rsidR="00A67BA8" w:rsidRPr="006951DC">
              <w:rPr>
                <w:i/>
              </w:rPr>
              <w:t xml:space="preserve">directors </w:t>
            </w:r>
            <w:r w:rsidRPr="006951DC">
              <w:rPr>
                <w:i/>
              </w:rPr>
              <w:t xml:space="preserve">are </w:t>
            </w:r>
            <w:r w:rsidRPr="006951DC">
              <w:rPr>
                <w:bCs/>
                <w:i/>
              </w:rPr>
              <w:t xml:space="preserve">Kathy Skinner </w:t>
            </w:r>
            <w:r w:rsidRPr="006951DC">
              <w:rPr>
                <w:i/>
              </w:rPr>
              <w:t xml:space="preserve">and </w:t>
            </w:r>
            <w:r w:rsidRPr="006951DC">
              <w:rPr>
                <w:bCs/>
                <w:i/>
              </w:rPr>
              <w:t>Rico D. Hamilton</w:t>
            </w:r>
            <w:r w:rsidRPr="004C7994">
              <w:rPr>
                <w:i/>
              </w:rPr>
              <w:t xml:space="preserve">. Private voice </w:t>
            </w:r>
            <w:r w:rsidR="00A67BA8" w:rsidRPr="004C7994">
              <w:rPr>
                <w:i/>
              </w:rPr>
              <w:t xml:space="preserve">teachers for these students are </w:t>
            </w:r>
            <w:r w:rsidRPr="004C7994">
              <w:rPr>
                <w:i/>
              </w:rPr>
              <w:t>Marcy Talley, Derrick Bready</w:t>
            </w:r>
            <w:r w:rsidR="0089082B">
              <w:rPr>
                <w:i/>
              </w:rPr>
              <w:t>,</w:t>
            </w:r>
            <w:r w:rsidRPr="004C7994">
              <w:rPr>
                <w:i/>
              </w:rPr>
              <w:t xml:space="preserve"> </w:t>
            </w:r>
            <w:r w:rsidRPr="0089082B">
              <w:rPr>
                <w:i/>
                <w:noProof/>
              </w:rPr>
              <w:t>and</w:t>
            </w:r>
            <w:r w:rsidRPr="004C7994">
              <w:rPr>
                <w:i/>
              </w:rPr>
              <w:t xml:space="preserve"> Guillermo Delgado. Special thanks and </w:t>
            </w:r>
            <w:r w:rsidR="00A67BA8" w:rsidRPr="004C7994">
              <w:rPr>
                <w:i/>
              </w:rPr>
              <w:t xml:space="preserve">appreciation </w:t>
            </w:r>
            <w:r w:rsidR="00A67BA8" w:rsidRPr="00F555AD">
              <w:rPr>
                <w:i/>
                <w:noProof/>
              </w:rPr>
              <w:t xml:space="preserve">are </w:t>
            </w:r>
            <w:r w:rsidRPr="00F555AD">
              <w:rPr>
                <w:i/>
                <w:noProof/>
              </w:rPr>
              <w:t>extended</w:t>
            </w:r>
            <w:r w:rsidRPr="004C7994">
              <w:rPr>
                <w:i/>
              </w:rPr>
              <w:t xml:space="preserve"> to the TCISD Foundation for the Future and </w:t>
            </w:r>
            <w:r w:rsidR="00A67BA8" w:rsidRPr="004C7994">
              <w:rPr>
                <w:i/>
              </w:rPr>
              <w:t xml:space="preserve">Randy Dietel and the Frank Webb </w:t>
            </w:r>
            <w:r w:rsidRPr="004C7994">
              <w:rPr>
                <w:i/>
              </w:rPr>
              <w:t>Trust for funding the Private Voice Lesson Grant.</w:t>
            </w:r>
          </w:p>
          <w:p w:rsidR="00A67BA8" w:rsidRPr="004C7994" w:rsidRDefault="00A67BA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ARISSA ANGEL, Soprano 1, Pre-Area 3rd chair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ETH ROGERS, Tenor 2, Pre-Area 3rd chair; All State Mixed Choir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VERONICA STOVICH, Soprano 2, Pre-Area 1st chair; All State Mixed Choir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ICHOLI STROM-MCKEE, Tenor 2, Pre-Area 4th chair; All State Mixed Choir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IERNEY ZARAZUA, Alto 2, Pre-Area 1st Chair</w:t>
            </w:r>
          </w:p>
          <w:p w:rsidR="00A67BA8" w:rsidRDefault="00A67BA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6951DC" w:rsidRDefault="006951DC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6951DC" w:rsidRPr="004C7994" w:rsidRDefault="006951DC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lastRenderedPageBreak/>
              <w:t>LMHS VEX Robotics Judge’s Award</w:t>
            </w:r>
          </w:p>
          <w:p w:rsidR="004C7994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La Marque High School Robotics Team won the Judge</w:t>
            </w:r>
            <w:r w:rsidR="00845C31" w:rsidRPr="004C7994">
              <w:rPr>
                <w:i/>
              </w:rPr>
              <w:t xml:space="preserve">'s Award at the 2017 Space City </w:t>
            </w:r>
            <w:r w:rsidRPr="004C7994">
              <w:rPr>
                <w:i/>
              </w:rPr>
              <w:t>VEX Competiti</w:t>
            </w:r>
            <w:r w:rsidR="002C727A" w:rsidRPr="004C7994">
              <w:rPr>
                <w:i/>
              </w:rPr>
              <w:t>on.</w:t>
            </w:r>
            <w:r w:rsidRPr="004C7994">
              <w:rPr>
                <w:i/>
              </w:rPr>
              <w:t xml:space="preserve"> Judges consider</w:t>
            </w:r>
            <w:r w:rsidR="002C727A" w:rsidRPr="004C7994">
              <w:rPr>
                <w:i/>
              </w:rPr>
              <w:t>ed</w:t>
            </w:r>
            <w:r w:rsidRPr="004C7994">
              <w:rPr>
                <w:i/>
              </w:rPr>
              <w:t xml:space="preserve"> </w:t>
            </w:r>
            <w:r w:rsidRPr="00F555AD">
              <w:rPr>
                <w:i/>
                <w:noProof/>
              </w:rPr>
              <w:t>a number of</w:t>
            </w:r>
            <w:r w:rsidRPr="004C7994">
              <w:rPr>
                <w:i/>
              </w:rPr>
              <w:t xml:space="preserve"> possible criter</w:t>
            </w:r>
            <w:r w:rsidR="00845C31" w:rsidRPr="004C7994">
              <w:rPr>
                <w:i/>
              </w:rPr>
              <w:t xml:space="preserve">ia for this award, such as team </w:t>
            </w:r>
            <w:r w:rsidRPr="004C7994">
              <w:rPr>
                <w:i/>
              </w:rPr>
              <w:t>displays of special attributes, exemplary effort and pers</w:t>
            </w:r>
            <w:r w:rsidR="00845C31" w:rsidRPr="004C7994">
              <w:rPr>
                <w:i/>
              </w:rPr>
              <w:t xml:space="preserve">everance at the event, and team </w:t>
            </w:r>
            <w:r w:rsidRPr="004C7994">
              <w:rPr>
                <w:i/>
              </w:rPr>
              <w:t>accomplishments or endeavors throughout the season t</w:t>
            </w:r>
            <w:r w:rsidR="00EA46F0" w:rsidRPr="00EA46F0">
              <w:rPr>
                <w:i/>
                <w:noProof/>
              </w:rPr>
              <w:t>hat may not fall under existing</w:t>
            </w:r>
            <w:r w:rsidR="00EA46F0">
              <w:rPr>
                <w:i/>
                <w:noProof/>
              </w:rPr>
              <w:t xml:space="preserve"> </w:t>
            </w:r>
            <w:r w:rsidRPr="00EA46F0">
              <w:rPr>
                <w:i/>
                <w:noProof/>
              </w:rPr>
              <w:t>awards</w:t>
            </w:r>
            <w:r w:rsidR="00845C31" w:rsidRPr="0089082B">
              <w:rPr>
                <w:i/>
                <w:noProof/>
              </w:rPr>
              <w:t xml:space="preserve">. La Marque High School made a </w:t>
            </w:r>
            <w:r w:rsidRPr="0089082B">
              <w:rPr>
                <w:i/>
                <w:noProof/>
              </w:rPr>
              <w:t>fantastic</w:t>
            </w:r>
            <w:r w:rsidRPr="004C7994">
              <w:rPr>
                <w:i/>
                <w:noProof/>
              </w:rPr>
              <w:t xml:space="preserve"> showing</w:t>
            </w:r>
            <w:r w:rsidRPr="004C7994">
              <w:rPr>
                <w:i/>
              </w:rPr>
              <w:t xml:space="preserve"> in their VEX tournament debut in Novemb</w:t>
            </w:r>
            <w:r w:rsidR="00845C31" w:rsidRPr="004C7994">
              <w:rPr>
                <w:i/>
              </w:rPr>
              <w:t xml:space="preserve">er. Team 1765E qualified as the </w:t>
            </w:r>
            <w:r w:rsidRPr="004C7994">
              <w:rPr>
                <w:i/>
              </w:rPr>
              <w:t xml:space="preserve">captain of the 7th ranked alliance, eliminated by the 590B lead 2nd alliance in </w:t>
            </w:r>
            <w:r w:rsidRPr="00EA46F0">
              <w:rPr>
                <w:i/>
                <w:noProof/>
              </w:rPr>
              <w:t>the division</w:t>
            </w:r>
            <w:r w:rsidR="00845C31" w:rsidRPr="0089082B">
              <w:rPr>
                <w:i/>
                <w:noProof/>
              </w:rPr>
              <w:t xml:space="preserve"> 2 </w:t>
            </w:r>
            <w:r w:rsidRPr="0089082B">
              <w:rPr>
                <w:i/>
                <w:noProof/>
              </w:rPr>
              <w:t>quarterfinals</w:t>
            </w:r>
            <w:r w:rsidRPr="004C7994">
              <w:rPr>
                <w:i/>
              </w:rPr>
              <w:t>. The Space City tournament is the largest and mo</w:t>
            </w:r>
            <w:r w:rsidR="002C727A" w:rsidRPr="0089082B">
              <w:rPr>
                <w:i/>
                <w:noProof/>
              </w:rPr>
              <w:t xml:space="preserve">st prestigious qualifying event </w:t>
            </w:r>
            <w:r w:rsidRPr="0089082B">
              <w:rPr>
                <w:i/>
                <w:noProof/>
              </w:rPr>
              <w:t>in</w:t>
            </w:r>
            <w:r w:rsidRPr="004C7994">
              <w:rPr>
                <w:i/>
              </w:rPr>
              <w:t xml:space="preserve"> the state of Texas. This year's event featured 80 teams </w:t>
            </w:r>
            <w:r w:rsidRPr="00D53280">
              <w:rPr>
                <w:i/>
                <w:noProof/>
              </w:rPr>
              <w:t>in</w:t>
            </w:r>
            <w:r w:rsidR="004C7994" w:rsidRPr="00D53280">
              <w:rPr>
                <w:i/>
                <w:noProof/>
              </w:rPr>
              <w:t xml:space="preserve"> </w:t>
            </w:r>
            <w:r w:rsidRPr="00D53280">
              <w:rPr>
                <w:i/>
                <w:noProof/>
              </w:rPr>
              <w:t>middle</w:t>
            </w:r>
            <w:r w:rsidRPr="004C7994">
              <w:rPr>
                <w:i/>
              </w:rPr>
              <w:t xml:space="preserve"> and high school divisions</w:t>
            </w:r>
            <w:r w:rsidR="00845C31" w:rsidRPr="004C7994">
              <w:rPr>
                <w:i/>
              </w:rPr>
              <w:t xml:space="preserve"> </w:t>
            </w:r>
            <w:r w:rsidRPr="004C7994">
              <w:rPr>
                <w:i/>
              </w:rPr>
              <w:t xml:space="preserve">from across the state, including 10 of the </w:t>
            </w:r>
            <w:r w:rsidRPr="006951DC">
              <w:rPr>
                <w:i/>
              </w:rPr>
              <w:t>top 15 ranked hig</w:t>
            </w:r>
            <w:r w:rsidR="00845C31" w:rsidRPr="006951DC">
              <w:rPr>
                <w:i/>
              </w:rPr>
              <w:t xml:space="preserve">h school teams and 6 of the top </w:t>
            </w:r>
            <w:r w:rsidRPr="006951DC">
              <w:rPr>
                <w:i/>
              </w:rPr>
              <w:t xml:space="preserve">15 middle schools. Their teacher is </w:t>
            </w:r>
            <w:r w:rsidRPr="006951DC">
              <w:rPr>
                <w:bCs/>
                <w:i/>
              </w:rPr>
              <w:t>Chris Cabana</w:t>
            </w:r>
            <w:r w:rsidRPr="006951DC">
              <w:rPr>
                <w:i/>
              </w:rPr>
              <w:t>.</w:t>
            </w:r>
          </w:p>
          <w:p w:rsidR="004C7994" w:rsidRPr="004C7994" w:rsidRDefault="004C7994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MES DAVIS</w:t>
            </w: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SEPH MEDINA</w:t>
            </w: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UNDOS NOFAL</w:t>
            </w: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RIC REYES-BUSTOS</w:t>
            </w: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QUINTON RUSSELL</w:t>
            </w:r>
          </w:p>
          <w:p w:rsidR="002C727A" w:rsidRPr="004C7994" w:rsidRDefault="002C727A" w:rsidP="002C727A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EIVUN TURNER</w:t>
            </w:r>
          </w:p>
          <w:p w:rsidR="00845C31" w:rsidRPr="004C7994" w:rsidRDefault="00845C3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Blocker VEX Robotics State Bou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Blocker VEX Robotics team competed at their first ever</w:t>
            </w:r>
            <w:r w:rsidR="00F46B86" w:rsidRPr="004C7994">
              <w:rPr>
                <w:i/>
              </w:rPr>
              <w:t xml:space="preserve"> event at Lewis CTE High School I</w:t>
            </w:r>
            <w:r w:rsidRPr="004C7994">
              <w:rPr>
                <w:i/>
              </w:rPr>
              <w:t>n Pasadena on December 9th. They tied for 3rd place in s</w:t>
            </w:r>
            <w:r w:rsidR="00F46B86" w:rsidRPr="004C7994">
              <w:rPr>
                <w:i/>
              </w:rPr>
              <w:t xml:space="preserve">kills as the only middle school </w:t>
            </w:r>
            <w:r w:rsidRPr="004C7994">
              <w:rPr>
                <w:i/>
              </w:rPr>
              <w:t xml:space="preserve">team in a field of 35 high school teams. Their total score of </w:t>
            </w:r>
            <w:r w:rsidR="00F46B86" w:rsidRPr="004C7994">
              <w:rPr>
                <w:i/>
              </w:rPr>
              <w:t xml:space="preserve">67 was high enough to earn them </w:t>
            </w:r>
            <w:r w:rsidRPr="004C7994">
              <w:rPr>
                <w:i/>
              </w:rPr>
              <w:t>the #1 ranking among Texas middle schools</w:t>
            </w:r>
            <w:r w:rsidR="009712D8" w:rsidRPr="004C7994">
              <w:rPr>
                <w:i/>
              </w:rPr>
              <w:t xml:space="preserve"> Due </w:t>
            </w:r>
            <w:r w:rsidR="009712D8" w:rsidRPr="00D53280">
              <w:rPr>
                <w:i/>
                <w:noProof/>
              </w:rPr>
              <w:t>to</w:t>
            </w:r>
            <w:r w:rsidRPr="00D53280">
              <w:rPr>
                <w:i/>
                <w:noProof/>
              </w:rPr>
              <w:t xml:space="preserve"> that</w:t>
            </w:r>
            <w:r w:rsidRPr="004C7994">
              <w:rPr>
                <w:i/>
              </w:rPr>
              <w:t xml:space="preserve"> event. They went on to join the</w:t>
            </w:r>
            <w:r w:rsidR="00713ED1">
              <w:rPr>
                <w:i/>
              </w:rPr>
              <w:t xml:space="preserve"> </w:t>
            </w:r>
            <w:r w:rsidRPr="004C7994">
              <w:rPr>
                <w:i/>
              </w:rPr>
              <w:t>top seeded alliance of Texas City High School’s team 590</w:t>
            </w:r>
            <w:r w:rsidR="00F46B86" w:rsidRPr="004C7994">
              <w:rPr>
                <w:i/>
              </w:rPr>
              <w:t xml:space="preserve">G and team 20002B from Silsbee, </w:t>
            </w:r>
            <w:r w:rsidRPr="004C7994">
              <w:rPr>
                <w:i/>
              </w:rPr>
              <w:t>and win the Tournament Championship. They are the only m</w:t>
            </w:r>
            <w:r w:rsidR="00F46B86" w:rsidRPr="004C7994">
              <w:rPr>
                <w:i/>
              </w:rPr>
              <w:t xml:space="preserve">iddle school team to win a high </w:t>
            </w:r>
            <w:r w:rsidRPr="004C7994">
              <w:rPr>
                <w:i/>
              </w:rPr>
              <w:t>school event in South Texas this season. The win qualified the</w:t>
            </w:r>
            <w:r w:rsidR="00F46B86" w:rsidRPr="004C7994">
              <w:rPr>
                <w:i/>
              </w:rPr>
              <w:t xml:space="preserve"> team to compete next at the </w:t>
            </w:r>
            <w:r w:rsidRPr="006951DC">
              <w:rPr>
                <w:i/>
              </w:rPr>
              <w:t>South Texas State Middle School Championship at Clea</w:t>
            </w:r>
            <w:r w:rsidR="004C7994" w:rsidRPr="006951DC">
              <w:rPr>
                <w:i/>
              </w:rPr>
              <w:t xml:space="preserve">r Brook High School on February </w:t>
            </w:r>
            <w:r w:rsidRPr="006951DC">
              <w:rPr>
                <w:i/>
              </w:rPr>
              <w:t xml:space="preserve">24th. </w:t>
            </w:r>
            <w:r w:rsidRPr="006951DC">
              <w:rPr>
                <w:bCs/>
                <w:i/>
              </w:rPr>
              <w:t xml:space="preserve">Stacey Richardson </w:t>
            </w:r>
            <w:r w:rsidRPr="006951DC">
              <w:rPr>
                <w:i/>
              </w:rPr>
              <w:t xml:space="preserve">is the Blocker Robotics teacher. </w:t>
            </w:r>
            <w:r w:rsidR="009712D8" w:rsidRPr="006951DC">
              <w:rPr>
                <w:i/>
              </w:rPr>
              <w:t>C</w:t>
            </w:r>
            <w:r w:rsidRPr="006951DC">
              <w:rPr>
                <w:i/>
              </w:rPr>
              <w:t xml:space="preserve">ommunity volunteer </w:t>
            </w:r>
            <w:r w:rsidR="009712D8" w:rsidRPr="006951DC">
              <w:rPr>
                <w:i/>
              </w:rPr>
              <w:t>is Harvey</w:t>
            </w:r>
            <w:r w:rsidR="009712D8" w:rsidRPr="004C7994">
              <w:rPr>
                <w:i/>
              </w:rPr>
              <w:t xml:space="preserve"> Cappel. </w:t>
            </w:r>
          </w:p>
          <w:p w:rsidR="00F46B86" w:rsidRPr="004C7994" w:rsidRDefault="00F46B86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AVAGOH COCKRELL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RDAN DAVIS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ODY GREGUREK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ISABEL LARRALDE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LANA LEE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NGELINA LOVE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YDEN ROBINSON</w:t>
            </w:r>
          </w:p>
          <w:p w:rsidR="009712D8" w:rsidRPr="004C7994" w:rsidRDefault="009712D8" w:rsidP="009712D8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IARA TSIKIS</w:t>
            </w:r>
          </w:p>
          <w:p w:rsidR="00F46B86" w:rsidRPr="004C7994" w:rsidRDefault="00F46B86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Houston Livestock Show &amp; Rodeo Art Winners</w:t>
            </w:r>
          </w:p>
          <w:p w:rsid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tudents throughout Texas City ISD competed in a District</w:t>
            </w:r>
            <w:r w:rsidR="009712D8" w:rsidRPr="004C7994">
              <w:rPr>
                <w:i/>
              </w:rPr>
              <w:t xml:space="preserve"> Houston Livestock Show &amp; Rodeo </w:t>
            </w:r>
            <w:r w:rsidRPr="004C7994">
              <w:rPr>
                <w:i/>
              </w:rPr>
              <w:t xml:space="preserve">Art </w:t>
            </w:r>
            <w:r w:rsidRPr="00D53280">
              <w:rPr>
                <w:i/>
                <w:noProof/>
              </w:rPr>
              <w:t>Show</w:t>
            </w:r>
            <w:r w:rsidR="00D53280">
              <w:rPr>
                <w:i/>
                <w:noProof/>
              </w:rPr>
              <w:t xml:space="preserve"> is</w:t>
            </w:r>
            <w:r w:rsidRPr="004C7994">
              <w:rPr>
                <w:i/>
              </w:rPr>
              <w:t xml:space="preserve"> competing against multiple schools. Twenty-six of our students </w:t>
            </w:r>
            <w:r w:rsidRPr="00D53280">
              <w:rPr>
                <w:i/>
                <w:noProof/>
              </w:rPr>
              <w:t>were selected</w:t>
            </w:r>
            <w:r w:rsidR="009712D8" w:rsidRPr="0089082B">
              <w:rPr>
                <w:i/>
                <w:noProof/>
              </w:rPr>
              <w:t xml:space="preserve"> to </w:t>
            </w:r>
            <w:r w:rsidRPr="0089082B">
              <w:rPr>
                <w:i/>
                <w:noProof/>
              </w:rPr>
              <w:t>advance</w:t>
            </w:r>
            <w:r w:rsidRPr="004C7994">
              <w:rPr>
                <w:i/>
              </w:rPr>
              <w:t xml:space="preserve"> to the competition at NRG in Houston. The 7 Distr</w:t>
            </w:r>
            <w:r w:rsidR="009712D8" w:rsidRPr="004C7994">
              <w:rPr>
                <w:i/>
              </w:rPr>
              <w:t xml:space="preserve">ict </w:t>
            </w:r>
          </w:p>
          <w:p w:rsidR="006951DC" w:rsidRDefault="006951DC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6951DC" w:rsidRDefault="006951DC" w:rsidP="000D7E0C">
            <w:pPr>
              <w:autoSpaceDE w:val="0"/>
              <w:autoSpaceDN w:val="0"/>
              <w:adjustRightInd w:val="0"/>
              <w:rPr>
                <w:i/>
              </w:rPr>
            </w:pPr>
            <w:bookmarkStart w:id="0" w:name="_GoBack"/>
            <w:bookmarkEnd w:id="0"/>
          </w:p>
          <w:p w:rsidR="009712D8" w:rsidRDefault="009712D8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05454E">
              <w:rPr>
                <w:i/>
                <w:noProof/>
              </w:rPr>
              <w:lastRenderedPageBreak/>
              <w:t>winners</w:t>
            </w:r>
            <w:r w:rsidRPr="004C7994">
              <w:rPr>
                <w:i/>
              </w:rPr>
              <w:t xml:space="preserve"> will have their art </w:t>
            </w:r>
            <w:r w:rsidR="000D7E0C" w:rsidRPr="004C7994">
              <w:rPr>
                <w:i/>
              </w:rPr>
              <w:t>displayed at the Hayloft Gallery through rodeo season.</w:t>
            </w:r>
            <w:r w:rsidRPr="004C7994">
              <w:rPr>
                <w:i/>
              </w:rPr>
              <w:t xml:space="preserve"> Art teachers with students who </w:t>
            </w:r>
            <w:r w:rsidR="000D7E0C" w:rsidRPr="004C7994">
              <w:rPr>
                <w:i/>
              </w:rPr>
              <w:t xml:space="preserve">won the local competition </w:t>
            </w:r>
            <w:r w:rsidR="000D7E0C" w:rsidRPr="006951DC">
              <w:rPr>
                <w:i/>
                <w:noProof/>
              </w:rPr>
              <w:t>are</w:t>
            </w:r>
            <w:r w:rsidR="000D7E0C" w:rsidRPr="006951DC">
              <w:rPr>
                <w:i/>
              </w:rPr>
              <w:t xml:space="preserve"> </w:t>
            </w:r>
            <w:r w:rsidR="000D7E0C" w:rsidRPr="006951DC">
              <w:rPr>
                <w:bCs/>
                <w:i/>
              </w:rPr>
              <w:t>Desiree Haddock</w:t>
            </w:r>
            <w:r w:rsidR="000D7E0C" w:rsidRPr="006951DC">
              <w:rPr>
                <w:i/>
              </w:rPr>
              <w:t xml:space="preserve">, </w:t>
            </w:r>
            <w:r w:rsidR="000D7E0C" w:rsidRPr="006951DC">
              <w:rPr>
                <w:bCs/>
                <w:i/>
              </w:rPr>
              <w:t>Jennifer Massie</w:t>
            </w:r>
            <w:r w:rsidR="000D7E0C" w:rsidRPr="006951DC">
              <w:rPr>
                <w:i/>
              </w:rPr>
              <w:t xml:space="preserve">, </w:t>
            </w:r>
            <w:r w:rsidR="000D7E0C" w:rsidRPr="006951DC">
              <w:rPr>
                <w:bCs/>
                <w:i/>
              </w:rPr>
              <w:t xml:space="preserve">Aisling Jones </w:t>
            </w:r>
            <w:r w:rsidR="000D7E0C" w:rsidRPr="006951DC">
              <w:rPr>
                <w:i/>
              </w:rPr>
              <w:t xml:space="preserve">and </w:t>
            </w:r>
            <w:r w:rsidR="000D7E0C" w:rsidRPr="006951DC">
              <w:rPr>
                <w:bCs/>
                <w:i/>
              </w:rPr>
              <w:t>Lola</w:t>
            </w:r>
            <w:r w:rsidRPr="006951DC">
              <w:rPr>
                <w:i/>
              </w:rPr>
              <w:t xml:space="preserve"> </w:t>
            </w:r>
            <w:r w:rsidR="000D7E0C" w:rsidRPr="006951DC">
              <w:rPr>
                <w:bCs/>
                <w:i/>
              </w:rPr>
              <w:t>Rios</w:t>
            </w:r>
            <w:r w:rsidR="000D7E0C" w:rsidRPr="006951DC">
              <w:rPr>
                <w:i/>
              </w:rPr>
              <w:t xml:space="preserve">. </w:t>
            </w:r>
            <w:r w:rsidR="000D7E0C" w:rsidRPr="006951DC">
              <w:rPr>
                <w:bCs/>
                <w:i/>
              </w:rPr>
              <w:t xml:space="preserve">Joan Finn </w:t>
            </w:r>
            <w:r w:rsidR="000D7E0C" w:rsidRPr="006951DC">
              <w:rPr>
                <w:i/>
              </w:rPr>
              <w:t>organized the show for</w:t>
            </w:r>
            <w:r w:rsidR="000D7E0C" w:rsidRPr="004C7994">
              <w:rPr>
                <w:i/>
              </w:rPr>
              <w:t xml:space="preserve"> the District. The local winners are:</w:t>
            </w:r>
          </w:p>
          <w:p w:rsidR="006951DC" w:rsidRPr="004C7994" w:rsidRDefault="006951DC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High School Divisi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DRI SLOWEY, Best of Show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MILY DEVASIER, Gold Meda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OSALBA GARZA, Gold Medal</w:t>
            </w:r>
          </w:p>
          <w:p w:rsidR="009712D8" w:rsidRPr="004C7994" w:rsidRDefault="009712D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iddle School Divisi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NNON PHILLIPS, Best of Show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ISABEL SANCHEZ, Gold Medal</w:t>
            </w:r>
          </w:p>
          <w:p w:rsidR="004C7994" w:rsidRPr="004C7994" w:rsidRDefault="004C7994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lementary Divisi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AVIN SCOTT, Best of Show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VANI GONZALEZ, Gold Meda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La Marque Middle School Region Ba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ix La Marque Middle School students auditioned and made R</w:t>
            </w:r>
            <w:r w:rsidR="002D347D" w:rsidRPr="0089082B">
              <w:rPr>
                <w:i/>
                <w:noProof/>
              </w:rPr>
              <w:t xml:space="preserve">egion Band. </w:t>
            </w:r>
            <w:r w:rsidRPr="000006F7">
              <w:rPr>
                <w:i/>
                <w:noProof/>
              </w:rPr>
              <w:t>This</w:t>
            </w:r>
            <w:r w:rsidR="002D347D" w:rsidRPr="004C7994">
              <w:rPr>
                <w:i/>
              </w:rPr>
              <w:t xml:space="preserve"> </w:t>
            </w:r>
            <w:r w:rsidRPr="004C7994">
              <w:rPr>
                <w:i/>
              </w:rPr>
              <w:t>this is only t</w:t>
            </w:r>
            <w:r w:rsidR="009712D8" w:rsidRPr="004C7994">
              <w:rPr>
                <w:i/>
              </w:rPr>
              <w:t xml:space="preserve">he second year for some of them </w:t>
            </w:r>
            <w:r w:rsidRPr="004C7994">
              <w:rPr>
                <w:i/>
              </w:rPr>
              <w:t xml:space="preserve">to be playing an instrument. </w:t>
            </w:r>
            <w:r w:rsidR="002D347D" w:rsidRPr="004C7994">
              <w:rPr>
                <w:i/>
              </w:rPr>
              <w:t>T</w:t>
            </w:r>
            <w:r w:rsidR="009712D8" w:rsidRPr="004C7994">
              <w:rPr>
                <w:i/>
              </w:rPr>
              <w:t xml:space="preserve">here </w:t>
            </w:r>
            <w:r w:rsidRPr="004C7994">
              <w:rPr>
                <w:i/>
              </w:rPr>
              <w:t>were more than 100 flutes that auditioned and more than 80 trumpets and percussionists</w:t>
            </w:r>
            <w:r w:rsidR="002D347D" w:rsidRPr="004C7994">
              <w:rPr>
                <w:i/>
              </w:rPr>
              <w:t xml:space="preserve"> auditioning. </w:t>
            </w:r>
            <w:r w:rsidRPr="004C7994">
              <w:rPr>
                <w:i/>
              </w:rPr>
              <w:t>These students performed in region</w:t>
            </w:r>
            <w:r w:rsidR="002D347D" w:rsidRPr="004C7994">
              <w:rPr>
                <w:i/>
              </w:rPr>
              <w:t xml:space="preserve"> ensembles on January 27, 2018. </w:t>
            </w:r>
            <w:r w:rsidRPr="006951DC">
              <w:rPr>
                <w:bCs/>
                <w:i/>
              </w:rPr>
              <w:t xml:space="preserve">Damien Hicks </w:t>
            </w:r>
            <w:r w:rsidR="009712D8" w:rsidRPr="006951DC">
              <w:rPr>
                <w:i/>
              </w:rPr>
              <w:t xml:space="preserve">is the </w:t>
            </w:r>
            <w:r w:rsidRPr="006951DC">
              <w:rPr>
                <w:i/>
              </w:rPr>
              <w:t>LMMS Director of Bands</w:t>
            </w:r>
            <w:r w:rsidR="00D53280" w:rsidRPr="006951DC">
              <w:rPr>
                <w:i/>
              </w:rPr>
              <w:t>,</w:t>
            </w:r>
            <w:r w:rsidRPr="006951DC">
              <w:rPr>
                <w:i/>
              </w:rPr>
              <w:t xml:space="preserve"> </w:t>
            </w:r>
            <w:r w:rsidRPr="006951DC">
              <w:rPr>
                <w:i/>
                <w:noProof/>
              </w:rPr>
              <w:t>and</w:t>
            </w:r>
            <w:r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 xml:space="preserve">Lynne Springer </w:t>
            </w:r>
            <w:r w:rsidRPr="006951DC">
              <w:rPr>
                <w:i/>
              </w:rPr>
              <w:t>is the Assista</w:t>
            </w:r>
            <w:r w:rsidR="009712D8" w:rsidRPr="006951DC">
              <w:rPr>
                <w:i/>
              </w:rPr>
              <w:t xml:space="preserve">nt Director. LMHS directors are </w:t>
            </w:r>
            <w:r w:rsidRPr="006951DC">
              <w:rPr>
                <w:bCs/>
                <w:i/>
              </w:rPr>
              <w:t>Daniel Quintana</w:t>
            </w:r>
            <w:r w:rsidRPr="006951DC">
              <w:rPr>
                <w:i/>
              </w:rPr>
              <w:t xml:space="preserve">, </w:t>
            </w:r>
            <w:r w:rsidRPr="006951DC">
              <w:rPr>
                <w:bCs/>
                <w:i/>
              </w:rPr>
              <w:t>Andy Hedrick</w:t>
            </w:r>
            <w:r w:rsidR="00D53280" w:rsidRPr="006951DC">
              <w:rPr>
                <w:bCs/>
                <w:i/>
              </w:rPr>
              <w:t>,</w:t>
            </w:r>
            <w:r w:rsidRPr="006951DC">
              <w:rPr>
                <w:bCs/>
                <w:i/>
              </w:rPr>
              <w:t xml:space="preserve"> </w:t>
            </w:r>
            <w:r w:rsidRPr="006951DC">
              <w:rPr>
                <w:i/>
                <w:noProof/>
              </w:rPr>
              <w:t>and</w:t>
            </w:r>
            <w:r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Daniel Wesson</w:t>
            </w:r>
            <w:r w:rsidRPr="004C7994">
              <w:rPr>
                <w:i/>
              </w:rPr>
              <w:t>.</w:t>
            </w:r>
          </w:p>
          <w:p w:rsidR="009712D8" w:rsidRPr="004C7994" w:rsidRDefault="009712D8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NIEL PIZARRO-LACEN, First Flute overal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BARIE WEBB, 9th Chair Trumpet in top ensembl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OSHAAD ROBINSON, 7th Chair Percussion in top ensembl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ENE BARRIENTOS, 9th Chair Trumpet in the second ensembl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ESSICA SPAHR, 12th Chair Trumpet in the second ensembl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THAN SAJNA, 1st Chair Percussion in the third ensembl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ATHANIEL SAJNA, 4th Chair Saxophone in the third ensemble</w:t>
            </w:r>
          </w:p>
          <w:p w:rsidR="002D347D" w:rsidRPr="004C7994" w:rsidRDefault="002D347D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Guajardo Elementary Turkey Tro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uajardo Elementary held its 20th Annual Turkey Trot in November fo</w:t>
            </w:r>
            <w:r w:rsidR="002D347D" w:rsidRPr="004C7994">
              <w:rPr>
                <w:i/>
              </w:rPr>
              <w:t xml:space="preserve">r students and teachers. </w:t>
            </w:r>
            <w:r w:rsidRPr="004C7994">
              <w:rPr>
                <w:i/>
              </w:rPr>
              <w:t>Students race around the track to see who is t</w:t>
            </w:r>
            <w:r w:rsidR="002D347D" w:rsidRPr="004C7994">
              <w:rPr>
                <w:i/>
              </w:rPr>
              <w:t xml:space="preserve">he fastest boy and fastest girl </w:t>
            </w:r>
            <w:r w:rsidRPr="004C7994">
              <w:rPr>
                <w:i/>
              </w:rPr>
              <w:t>in each grade level. Winners receive a turkey to take home f</w:t>
            </w:r>
            <w:r w:rsidR="002D347D" w:rsidRPr="004C7994">
              <w:rPr>
                <w:i/>
              </w:rPr>
              <w:t xml:space="preserve">or their holiday meals. Coaches </w:t>
            </w:r>
            <w:r w:rsidRPr="006951DC">
              <w:rPr>
                <w:i/>
              </w:rPr>
              <w:t xml:space="preserve">are </w:t>
            </w:r>
            <w:r w:rsidRPr="006951DC">
              <w:rPr>
                <w:bCs/>
                <w:i/>
              </w:rPr>
              <w:t xml:space="preserve">Melissa Morris </w:t>
            </w:r>
            <w:r w:rsidRPr="006951DC">
              <w:rPr>
                <w:i/>
              </w:rPr>
              <w:t xml:space="preserve">and </w:t>
            </w:r>
            <w:r w:rsidRPr="006951DC">
              <w:rPr>
                <w:bCs/>
                <w:i/>
              </w:rPr>
              <w:t>Cassidy Mitchell</w:t>
            </w:r>
            <w:r w:rsidRPr="006951DC">
              <w:rPr>
                <w:i/>
              </w:rPr>
              <w:t>.</w:t>
            </w:r>
          </w:p>
          <w:p w:rsidR="002D347D" w:rsidRPr="004C7994" w:rsidRDefault="002D347D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irst Grade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OMINQUE JOHNSON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YLA SALAS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2nd Grade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COBI JOLLY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ARA ROMERO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3rd Grade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AVANNAH JENNINGS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UNNAR TAYLOR</w:t>
            </w:r>
          </w:p>
          <w:p w:rsidR="00B94A85" w:rsidRDefault="00B94A85" w:rsidP="002D347D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4th Grade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AVEON HENDERSON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RINITI JOINER</w:t>
            </w: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2D347D" w:rsidRPr="004C7994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aculty &amp; Staff</w:t>
            </w:r>
          </w:p>
          <w:p w:rsidR="002D347D" w:rsidRDefault="002D347D" w:rsidP="002D347D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MY PARKER</w:t>
            </w:r>
          </w:p>
          <w:p w:rsidR="004C7994" w:rsidRPr="004C7994" w:rsidRDefault="004C7994" w:rsidP="002D347D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FFA Leadership Developmen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ongratulations to the Texas City FFA members who plac</w:t>
            </w:r>
            <w:r w:rsidR="002D347D" w:rsidRPr="004C7994">
              <w:rPr>
                <w:i/>
              </w:rPr>
              <w:t xml:space="preserve">ed at the District 6 Leadership </w:t>
            </w:r>
            <w:r w:rsidRPr="004C7994">
              <w:rPr>
                <w:i/>
              </w:rPr>
              <w:t>Development Events at Pearland Turner High School. T</w:t>
            </w:r>
            <w:r w:rsidR="002D347D" w:rsidRPr="004C7994">
              <w:rPr>
                <w:i/>
              </w:rPr>
              <w:t xml:space="preserve">he Agriculture Advocacy Team of </w:t>
            </w:r>
            <w:r w:rsidRPr="004C7994">
              <w:rPr>
                <w:i/>
              </w:rPr>
              <w:t>Shane Baker, Kennedy Perez</w:t>
            </w:r>
            <w:r w:rsidR="00D53280">
              <w:rPr>
                <w:i/>
              </w:rPr>
              <w:t>,</w:t>
            </w:r>
            <w:r w:rsidRPr="004C7994">
              <w:rPr>
                <w:i/>
              </w:rPr>
              <w:t xml:space="preserve"> </w:t>
            </w:r>
            <w:r w:rsidRPr="00D53280">
              <w:rPr>
                <w:i/>
                <w:noProof/>
              </w:rPr>
              <w:t>and</w:t>
            </w:r>
            <w:r w:rsidRPr="004C7994">
              <w:rPr>
                <w:i/>
              </w:rPr>
              <w:t xml:space="preserve"> Javonne Pool placed 5th. The Senior C</w:t>
            </w:r>
            <w:r w:rsidR="002D347D" w:rsidRPr="004C7994">
              <w:rPr>
                <w:i/>
              </w:rPr>
              <w:t xml:space="preserve">hapter Conducting </w:t>
            </w:r>
            <w:r w:rsidRPr="004C7994">
              <w:rPr>
                <w:i/>
              </w:rPr>
              <w:t>Team of Shelby Lipscomb, Sarah Klos, Daniel Gracia, Bl</w:t>
            </w:r>
            <w:r w:rsidR="002D347D" w:rsidRPr="004C7994">
              <w:rPr>
                <w:i/>
              </w:rPr>
              <w:t xml:space="preserve">aine Nowak, Ginny Roth, Genesis </w:t>
            </w:r>
            <w:r w:rsidRPr="004C7994">
              <w:rPr>
                <w:i/>
              </w:rPr>
              <w:t xml:space="preserve">Thorsen and Alexa Taylor placed 6th. Coaches are </w:t>
            </w:r>
            <w:r w:rsidRPr="006951DC">
              <w:rPr>
                <w:bCs/>
                <w:i/>
              </w:rPr>
              <w:t xml:space="preserve">Nikki Ashcraft </w:t>
            </w:r>
            <w:r w:rsidRPr="006951DC">
              <w:rPr>
                <w:i/>
              </w:rPr>
              <w:t xml:space="preserve">and </w:t>
            </w:r>
            <w:r w:rsidRPr="006951DC">
              <w:rPr>
                <w:bCs/>
                <w:i/>
              </w:rPr>
              <w:t>Lorrie Abels</w:t>
            </w:r>
            <w:r w:rsidRPr="006951DC">
              <w:rPr>
                <w:i/>
              </w:rPr>
              <w:t>.</w:t>
            </w:r>
          </w:p>
          <w:p w:rsidR="002D347D" w:rsidRPr="004C7994" w:rsidRDefault="002D347D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TCHS Freshman Region Band Honor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The Texas City High School Band sent </w:t>
            </w:r>
            <w:r w:rsidR="00D53280">
              <w:rPr>
                <w:i/>
                <w:noProof/>
              </w:rPr>
              <w:t>nine</w:t>
            </w:r>
            <w:r w:rsidRPr="004C7994">
              <w:rPr>
                <w:i/>
              </w:rPr>
              <w:t xml:space="preserve"> students </w:t>
            </w:r>
            <w:r w:rsidR="005D24DE" w:rsidRPr="004C7994">
              <w:rPr>
                <w:i/>
              </w:rPr>
              <w:t xml:space="preserve">to Freshmen Region Auditions in </w:t>
            </w:r>
            <w:r w:rsidRPr="004C7994">
              <w:rPr>
                <w:i/>
              </w:rPr>
              <w:t>November. They competed against 15 other 5A and 6</w:t>
            </w:r>
            <w:r w:rsidR="005D24DE" w:rsidRPr="004C7994">
              <w:rPr>
                <w:i/>
              </w:rPr>
              <w:t xml:space="preserve">A band programs from Region 17. </w:t>
            </w:r>
            <w:r w:rsidRPr="004C7994">
              <w:rPr>
                <w:i/>
              </w:rPr>
              <w:t xml:space="preserve">Congratulations to the following 9th grade students for </w:t>
            </w:r>
            <w:r w:rsidR="005D24DE" w:rsidRPr="004C7994">
              <w:rPr>
                <w:i/>
              </w:rPr>
              <w:t xml:space="preserve">their accomplishments: Bernardo </w:t>
            </w:r>
            <w:r w:rsidRPr="004C7994">
              <w:rPr>
                <w:i/>
              </w:rPr>
              <w:t>Rabago, Trombone, 7th chair; Leonardo Rabago, Baritone, 3r</w:t>
            </w:r>
            <w:r w:rsidR="005D24DE" w:rsidRPr="004C7994">
              <w:rPr>
                <w:i/>
              </w:rPr>
              <w:t xml:space="preserve">d chair; Amy Nichols, Clarinet, </w:t>
            </w:r>
            <w:r w:rsidRPr="004C7994">
              <w:rPr>
                <w:i/>
              </w:rPr>
              <w:t>6th chair; and Fernando De Los Santos, Trumpet, 12th chair. Their private lesson teachers</w:t>
            </w:r>
            <w:r w:rsidR="00DD58CB">
              <w:rPr>
                <w:i/>
              </w:rPr>
              <w:t xml:space="preserve"> </w:t>
            </w:r>
            <w:r w:rsidRPr="004C7994">
              <w:rPr>
                <w:i/>
              </w:rPr>
              <w:t>are Jill Bartee, Clarinet; Moses Martinez, Baritone/Tuba; and Joven Whidbee, Trumpe</w:t>
            </w:r>
            <w:r w:rsidR="005D24DE" w:rsidRPr="004C7994">
              <w:rPr>
                <w:i/>
              </w:rPr>
              <w:t xml:space="preserve">t. The </w:t>
            </w:r>
            <w:r w:rsidRPr="004C7994">
              <w:rPr>
                <w:i/>
              </w:rPr>
              <w:t xml:space="preserve">Directors of the TCHS Sting Band </w:t>
            </w:r>
            <w:r w:rsidRPr="006951DC">
              <w:rPr>
                <w:i/>
              </w:rPr>
              <w:t xml:space="preserve">are </w:t>
            </w:r>
            <w:r w:rsidRPr="006951DC">
              <w:rPr>
                <w:bCs/>
                <w:i/>
              </w:rPr>
              <w:t>Matthew Raines</w:t>
            </w:r>
            <w:r w:rsidRPr="006951DC">
              <w:rPr>
                <w:i/>
              </w:rPr>
              <w:t xml:space="preserve">, Director of Bands; </w:t>
            </w:r>
            <w:r w:rsidRPr="006951DC">
              <w:rPr>
                <w:bCs/>
                <w:i/>
              </w:rPr>
              <w:t>Benjamin</w:t>
            </w:r>
            <w:r w:rsidR="005D24DE"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Guillotte</w:t>
            </w:r>
            <w:r w:rsidRPr="006951DC">
              <w:rPr>
                <w:i/>
              </w:rPr>
              <w:t xml:space="preserve">, Assistant Band Director; and </w:t>
            </w:r>
            <w:r w:rsidRPr="006951DC">
              <w:rPr>
                <w:bCs/>
                <w:i/>
              </w:rPr>
              <w:t>Justin Brophy</w:t>
            </w:r>
            <w:r w:rsidRPr="006951DC">
              <w:rPr>
                <w:i/>
              </w:rPr>
              <w:t>, As</w:t>
            </w:r>
            <w:r w:rsidR="005D24DE" w:rsidRPr="006951DC">
              <w:rPr>
                <w:i/>
              </w:rPr>
              <w:t>sistant Band</w:t>
            </w:r>
            <w:r w:rsidR="005D24DE" w:rsidRPr="004C7994">
              <w:rPr>
                <w:i/>
              </w:rPr>
              <w:t xml:space="preserve"> Director. The Band </w:t>
            </w:r>
            <w:r w:rsidRPr="004C7994">
              <w:rPr>
                <w:i/>
              </w:rPr>
              <w:t>program is also thankful for the sponsorship of the private lesson grant throug</w:t>
            </w:r>
            <w:r w:rsidR="005D24DE" w:rsidRPr="004C7994">
              <w:rPr>
                <w:i/>
              </w:rPr>
              <w:t xml:space="preserve">h the TCISD </w:t>
            </w:r>
            <w:r w:rsidRPr="004C7994">
              <w:rPr>
                <w:i/>
              </w:rPr>
              <w:t>Foundation for the Future in conjunction with Mr. Randy Dietel.</w:t>
            </w:r>
          </w:p>
          <w:p w:rsidR="005D24DE" w:rsidRPr="004C7994" w:rsidRDefault="005D24D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5D24DE" w:rsidRPr="004C7994" w:rsidRDefault="005D24DE" w:rsidP="005D24DE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ERNANDO DE LOS SANTOS</w:t>
            </w:r>
          </w:p>
          <w:p w:rsidR="005D24DE" w:rsidRPr="004C7994" w:rsidRDefault="005D24DE" w:rsidP="005D24DE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MY NICHOLS</w:t>
            </w:r>
          </w:p>
          <w:p w:rsidR="005D24DE" w:rsidRPr="004C7994" w:rsidRDefault="005D24DE" w:rsidP="005D24DE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ERNARDO RABAGO</w:t>
            </w:r>
          </w:p>
          <w:p w:rsidR="005D24DE" w:rsidRPr="004C7994" w:rsidRDefault="005D24DE" w:rsidP="005D24DE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ONARDO RABAGO</w:t>
            </w:r>
          </w:p>
          <w:p w:rsidR="005D24DE" w:rsidRPr="004C7994" w:rsidRDefault="005D24D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5D24DE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All State Band Audition Proces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Texas Music Educators Association (TMEA) Region</w:t>
            </w:r>
            <w:r w:rsidR="005D24DE" w:rsidRPr="004C7994">
              <w:rPr>
                <w:i/>
              </w:rPr>
              <w:t xml:space="preserve"> Band process is rigorous. This </w:t>
            </w:r>
            <w:r w:rsidRPr="004C7994">
              <w:rPr>
                <w:i/>
              </w:rPr>
              <w:t>process began in August when our students received the chosen reg</w:t>
            </w:r>
            <w:r w:rsidR="005D24DE" w:rsidRPr="004C7994">
              <w:rPr>
                <w:i/>
              </w:rPr>
              <w:t>ion etudes for the audition. They</w:t>
            </w:r>
            <w:r w:rsidRPr="004C7994">
              <w:rPr>
                <w:i/>
              </w:rPr>
              <w:t xml:space="preserve"> immediately began master classes and other small</w:t>
            </w:r>
            <w:r w:rsidR="005D24DE" w:rsidRPr="004C7994">
              <w:rPr>
                <w:i/>
              </w:rPr>
              <w:t xml:space="preserve"> group instruction to work as a </w:t>
            </w:r>
            <w:r w:rsidRPr="004C7994">
              <w:rPr>
                <w:i/>
              </w:rPr>
              <w:t xml:space="preserve">group to learn this music. The Region band audition process </w:t>
            </w:r>
            <w:r w:rsidR="005D24DE" w:rsidRPr="004C7994">
              <w:rPr>
                <w:i/>
              </w:rPr>
              <w:t>lasts for</w:t>
            </w:r>
            <w:r w:rsidRPr="004C7994">
              <w:rPr>
                <w:i/>
              </w:rPr>
              <w:t xml:space="preserve"> three days. The students</w:t>
            </w:r>
            <w:r w:rsidR="00DD58CB">
              <w:rPr>
                <w:i/>
              </w:rPr>
              <w:t xml:space="preserve"> </w:t>
            </w:r>
            <w:r w:rsidRPr="004C7994">
              <w:rPr>
                <w:i/>
              </w:rPr>
              <w:t xml:space="preserve">are given letters and divided into rooms. Each room has </w:t>
            </w:r>
            <w:r w:rsidR="00D53280">
              <w:rPr>
                <w:i/>
                <w:noProof/>
              </w:rPr>
              <w:t>five</w:t>
            </w:r>
            <w:r w:rsidRPr="004C7994">
              <w:rPr>
                <w:i/>
              </w:rPr>
              <w:t xml:space="preserve"> judges that </w:t>
            </w:r>
            <w:r w:rsidRPr="000006F7">
              <w:rPr>
                <w:i/>
                <w:noProof/>
              </w:rPr>
              <w:t>are hidden</w:t>
            </w:r>
            <w:r w:rsidR="005D24DE" w:rsidRPr="004C7994">
              <w:rPr>
                <w:i/>
              </w:rPr>
              <w:t xml:space="preserve"> </w:t>
            </w:r>
            <w:r w:rsidRPr="004C7994">
              <w:rPr>
                <w:i/>
              </w:rPr>
              <w:t xml:space="preserve">behind a partition for anonymity. The students are called up in groups of 5 to play the </w:t>
            </w:r>
            <w:r w:rsidRPr="00D53280">
              <w:rPr>
                <w:i/>
                <w:noProof/>
              </w:rPr>
              <w:t>excerpt</w:t>
            </w:r>
            <w:r w:rsidR="005D24DE" w:rsidRPr="004C7994">
              <w:rPr>
                <w:i/>
              </w:rPr>
              <w:t xml:space="preserve"> </w:t>
            </w:r>
            <w:r w:rsidRPr="004C7994">
              <w:rPr>
                <w:i/>
              </w:rPr>
              <w:t xml:space="preserve">or cut of the music, </w:t>
            </w:r>
            <w:r w:rsidRPr="000006F7">
              <w:rPr>
                <w:i/>
                <w:noProof/>
              </w:rPr>
              <w:t>that is chosen by the judges</w:t>
            </w:r>
            <w:r w:rsidRPr="004C7994">
              <w:rPr>
                <w:i/>
              </w:rPr>
              <w:t xml:space="preserve">. Each student </w:t>
            </w:r>
            <w:r w:rsidRPr="000006F7">
              <w:rPr>
                <w:i/>
                <w:noProof/>
              </w:rPr>
              <w:t>is scored</w:t>
            </w:r>
            <w:r w:rsidRPr="004C7994">
              <w:rPr>
                <w:i/>
              </w:rPr>
              <w:t xml:space="preserve"> on the </w:t>
            </w:r>
            <w:r w:rsidR="00D53280">
              <w:rPr>
                <w:i/>
                <w:noProof/>
              </w:rPr>
              <w:t>three</w:t>
            </w:r>
            <w:r w:rsidR="005D24DE" w:rsidRPr="004C7994">
              <w:rPr>
                <w:i/>
              </w:rPr>
              <w:t xml:space="preserve"> pieces of </w:t>
            </w:r>
            <w:r w:rsidRPr="004C7994">
              <w:rPr>
                <w:i/>
              </w:rPr>
              <w:t>music prepared with 100 points each possible score. TCHS co</w:t>
            </w:r>
            <w:r w:rsidR="005D24DE" w:rsidRPr="004C7994">
              <w:rPr>
                <w:i/>
              </w:rPr>
              <w:t xml:space="preserve">mpeted against 983 in the first </w:t>
            </w:r>
            <w:r w:rsidRPr="004C7994">
              <w:rPr>
                <w:i/>
              </w:rPr>
              <w:t xml:space="preserve">round from 5A schools </w:t>
            </w:r>
            <w:r w:rsidRPr="00D53280">
              <w:rPr>
                <w:i/>
                <w:noProof/>
              </w:rPr>
              <w:t>including</w:t>
            </w:r>
            <w:r w:rsidRPr="004C7994">
              <w:rPr>
                <w:i/>
              </w:rPr>
              <w:t xml:space="preserve"> Manvel, Shadow Creek, Sa</w:t>
            </w:r>
            <w:r w:rsidR="00B94A85">
              <w:rPr>
                <w:i/>
              </w:rPr>
              <w:t xml:space="preserve">nta Fe, Ball High, Angleton and </w:t>
            </w:r>
            <w:r w:rsidRPr="004C7994">
              <w:rPr>
                <w:i/>
              </w:rPr>
              <w:t xml:space="preserve">6A </w:t>
            </w:r>
            <w:r w:rsidRPr="004C7994">
              <w:rPr>
                <w:i/>
              </w:rPr>
              <w:lastRenderedPageBreak/>
              <w:t xml:space="preserve">schools </w:t>
            </w:r>
            <w:r w:rsidRPr="00D53280">
              <w:rPr>
                <w:i/>
                <w:noProof/>
              </w:rPr>
              <w:t>including</w:t>
            </w:r>
            <w:r w:rsidRPr="004C7994">
              <w:rPr>
                <w:i/>
              </w:rPr>
              <w:t xml:space="preserve"> Clear Creek, Clear Lake, Clear Bro</w:t>
            </w:r>
            <w:r w:rsidR="005D24DE" w:rsidRPr="004C7994">
              <w:rPr>
                <w:i/>
              </w:rPr>
              <w:t xml:space="preserve">ok, Clear Falls, Clear Springs, </w:t>
            </w:r>
            <w:r w:rsidRPr="004C7994">
              <w:rPr>
                <w:i/>
              </w:rPr>
              <w:t xml:space="preserve">Dickinson, Friendswood, Alvin, and </w:t>
            </w:r>
            <w:r w:rsidR="009D0CF9">
              <w:rPr>
                <w:i/>
              </w:rPr>
              <w:t>Brazos</w:t>
            </w:r>
            <w:r w:rsidR="00DD58CB" w:rsidRPr="004C7994">
              <w:rPr>
                <w:i/>
              </w:rPr>
              <w:t>wood</w:t>
            </w:r>
            <w:r w:rsidRPr="004C7994">
              <w:rPr>
                <w:i/>
              </w:rPr>
              <w:t>. This yea</w:t>
            </w:r>
            <w:r w:rsidR="005D24DE" w:rsidRPr="004C7994">
              <w:rPr>
                <w:i/>
              </w:rPr>
              <w:t xml:space="preserve">r 26 TCHS students </w:t>
            </w:r>
            <w:r w:rsidR="005D24DE" w:rsidRPr="006951DC">
              <w:rPr>
                <w:i/>
              </w:rPr>
              <w:t xml:space="preserve">attended the </w:t>
            </w:r>
            <w:r w:rsidRPr="006951DC">
              <w:rPr>
                <w:i/>
              </w:rPr>
              <w:t xml:space="preserve">TMEA Region 17 Band auditions. The Directors of the TCHS Sting Band are </w:t>
            </w:r>
            <w:r w:rsidRPr="006951DC">
              <w:rPr>
                <w:bCs/>
                <w:i/>
              </w:rPr>
              <w:t>Matthew</w:t>
            </w:r>
            <w:r w:rsidR="005D24DE"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Raines</w:t>
            </w:r>
            <w:r w:rsidRPr="006951DC">
              <w:rPr>
                <w:i/>
              </w:rPr>
              <w:t xml:space="preserve">, Director of Bands; </w:t>
            </w:r>
            <w:r w:rsidRPr="006951DC">
              <w:rPr>
                <w:bCs/>
                <w:i/>
              </w:rPr>
              <w:t>Benjamin Guillotte</w:t>
            </w:r>
            <w:r w:rsidRPr="006951DC">
              <w:rPr>
                <w:i/>
              </w:rPr>
              <w:t xml:space="preserve">, Assistant Band Director; and </w:t>
            </w:r>
            <w:r w:rsidRPr="006951DC">
              <w:rPr>
                <w:bCs/>
                <w:i/>
              </w:rPr>
              <w:t>Justin Brophy</w:t>
            </w:r>
            <w:r w:rsidR="005D24DE" w:rsidRPr="006951DC">
              <w:rPr>
                <w:i/>
              </w:rPr>
              <w:t xml:space="preserve">, </w:t>
            </w:r>
            <w:r w:rsidRPr="006951DC">
              <w:rPr>
                <w:i/>
              </w:rPr>
              <w:t>Assistant Band Director. The Band program is also thankful to Randy Dietel and the Frank</w:t>
            </w:r>
            <w:r w:rsidR="006951DC">
              <w:rPr>
                <w:i/>
              </w:rPr>
              <w:t xml:space="preserve"> </w:t>
            </w:r>
            <w:r w:rsidRPr="004C7994">
              <w:rPr>
                <w:i/>
              </w:rPr>
              <w:t>Webb Trust on behalf of the Education Foundation for the pr</w:t>
            </w:r>
            <w:r w:rsidR="005D24DE" w:rsidRPr="004C7994">
              <w:rPr>
                <w:i/>
              </w:rPr>
              <w:t xml:space="preserve">ivate lesson grant program that </w:t>
            </w:r>
            <w:r w:rsidRPr="004C7994">
              <w:rPr>
                <w:i/>
              </w:rPr>
              <w:t>helps support the development of these fine musicians.</w:t>
            </w:r>
          </w:p>
          <w:p w:rsidR="005D24DE" w:rsidRPr="004C7994" w:rsidRDefault="005D24DE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istrict Ba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MY NICHOLS, Bb Clarine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ERNARDO RABAGO, Tenor Trombon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ONARDO RABAGO, Euphonium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RISTOBAL RAMOS, Tenor Trombone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egion Ba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ARON CANTU, Tenor Saxophon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MERON MILLS, Eb Clarine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ABRIEL POARCH, Euphonium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RISTOBAL RAMOS, Tenor Trombon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ONARDO RABAGO, Euphonium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dvanced to Area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OGAN BONNER, French Hor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ARON CANTU, Tenor Saxophon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MERON MILLS, Eb Clarine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ABRIEL POARCH, Euphonium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MY NICHOLS, Bb Clarine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ONARDO RABAGO, Euphonium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La Marque Primary Jingle Bell Run Winners</w:t>
            </w:r>
          </w:p>
          <w:p w:rsidR="000D7E0C" w:rsidRPr="006951D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a Marque Primary held a Jingle Bell Run for 1st grade studen</w:t>
            </w:r>
            <w:r w:rsidR="008D175F" w:rsidRPr="0089082B">
              <w:rPr>
                <w:i/>
                <w:noProof/>
              </w:rPr>
              <w:t xml:space="preserve">ts in December. The students </w:t>
            </w:r>
            <w:r w:rsidRPr="0089082B">
              <w:rPr>
                <w:i/>
                <w:noProof/>
              </w:rPr>
              <w:t>ran</w:t>
            </w:r>
            <w:r w:rsidRPr="004C7994">
              <w:rPr>
                <w:i/>
              </w:rPr>
              <w:t xml:space="preserve"> a mapped course that they practiced before the event. Their coaches are </w:t>
            </w:r>
            <w:r w:rsidRPr="006951DC">
              <w:rPr>
                <w:bCs/>
                <w:i/>
              </w:rPr>
              <w:t>Darris Lewis</w:t>
            </w:r>
            <w:r w:rsidR="008D175F" w:rsidRPr="006951DC">
              <w:rPr>
                <w:i/>
                <w:noProof/>
              </w:rPr>
              <w:t xml:space="preserve"> </w:t>
            </w:r>
            <w:r w:rsidRPr="006951DC">
              <w:rPr>
                <w:i/>
                <w:noProof/>
              </w:rPr>
              <w:t>and</w:t>
            </w:r>
            <w:r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Tami Silllivent</w:t>
            </w:r>
            <w:r w:rsidRPr="006951DC">
              <w:rPr>
                <w:i/>
              </w:rPr>
              <w:t>.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lue Team Winners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ERNIE EVANS, 1ST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HON’AE MIDDLETON, 2N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NIAH JACKSON, 3R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YRON SCOTT-FORD, 1ST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IERRE COCKFIELD, 2N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YRONE FOX, 3</w:t>
            </w:r>
            <w:r w:rsidRPr="004C7994">
              <w:rPr>
                <w:i/>
                <w:vertAlign w:val="superscript"/>
              </w:rPr>
              <w:t>R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old Team Winners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E’ZERIA LANIER, 1ST</w:t>
            </w:r>
          </w:p>
          <w:p w:rsidR="008D175F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ENNEDY BLUE, 2</w:t>
            </w:r>
            <w:r w:rsidRPr="006951DC">
              <w:rPr>
                <w:i/>
                <w:vertAlign w:val="superscript"/>
              </w:rPr>
              <w:t>ND</w:t>
            </w:r>
          </w:p>
          <w:p w:rsidR="006951DC" w:rsidRDefault="006951DC" w:rsidP="008D175F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6951DC" w:rsidRPr="004C7994" w:rsidRDefault="006951DC" w:rsidP="008D175F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JAYCE JOINER, 3R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IYON MARSHAL, JR., 1ST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RDEN COCKFIELD, 2N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ATHAN GUERRA, 3RD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TCHS Future Teachers State Bou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exas City High School students</w:t>
            </w:r>
            <w:r w:rsidR="008D175F" w:rsidRPr="004C7994">
              <w:rPr>
                <w:i/>
              </w:rPr>
              <w:t xml:space="preserve"> did a great job</w:t>
            </w:r>
            <w:r w:rsidRPr="004C7994">
              <w:rPr>
                <w:i/>
              </w:rPr>
              <w:t xml:space="preserve"> at the Texas </w:t>
            </w:r>
            <w:r w:rsidR="008D175F" w:rsidRPr="004C7994">
              <w:rPr>
                <w:i/>
              </w:rPr>
              <w:t xml:space="preserve">Association of Future Educators </w:t>
            </w:r>
            <w:r w:rsidRPr="004C7994">
              <w:rPr>
                <w:i/>
              </w:rPr>
              <w:t>Regional Competition held at the University of Houston Cle</w:t>
            </w:r>
            <w:r w:rsidR="008D175F" w:rsidRPr="0089082B">
              <w:rPr>
                <w:i/>
                <w:noProof/>
              </w:rPr>
              <w:t xml:space="preserve">ar Lake in December. Twenty-twp </w:t>
            </w:r>
            <w:r w:rsidRPr="0089082B">
              <w:rPr>
                <w:i/>
                <w:noProof/>
              </w:rPr>
              <w:t>high</w:t>
            </w:r>
            <w:r w:rsidRPr="004C7994">
              <w:rPr>
                <w:i/>
              </w:rPr>
              <w:t xml:space="preserve"> schools and 350 students competed in more than 40 different events. </w:t>
            </w:r>
            <w:r w:rsidRPr="006951DC">
              <w:rPr>
                <w:bCs/>
                <w:i/>
              </w:rPr>
              <w:t>Christina</w:t>
            </w:r>
            <w:r w:rsidR="008D175F" w:rsidRPr="006951DC">
              <w:rPr>
                <w:i/>
              </w:rPr>
              <w:t xml:space="preserve"> </w:t>
            </w:r>
            <w:r w:rsidRPr="006951DC">
              <w:rPr>
                <w:bCs/>
                <w:i/>
              </w:rPr>
              <w:t>Hartsfield</w:t>
            </w:r>
            <w:r w:rsidRPr="004C7994">
              <w:rPr>
                <w:b/>
                <w:bCs/>
                <w:i/>
              </w:rPr>
              <w:t xml:space="preserve"> </w:t>
            </w:r>
            <w:r w:rsidRPr="004C7994">
              <w:rPr>
                <w:i/>
              </w:rPr>
              <w:t>is their teacher. The following 13 students qualified to compete at State.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DRIANNA SLOWEY - TAFE Regional Vice President Officer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VON ROUGELY - Exploring Non-Core Teaching Careers; Teacher Created Material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'DYN BOOKMAN and DESTANEY CHARLES - Project Visualize Appreciati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XITLALIE UGARTE and BRANDI PERRY - Project Visualize Awarenes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ANIELLE MEDINA - Bulletin Board High Schoo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EYADIRA DELGADO and JOSHUA LOCKE - Teacher Created Materials Elementar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AURYN BELLOW and HANNAH O'DONNELL - Education Leader Fundamentals Te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RICA CRUZ – Bulletin Board- Elementar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IE’LLE WILSON and ECHO MILLER – Bulletin Board Elementary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Rotary Youth Leadership Award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Rotary Club of Texas City selected 15 juniors from</w:t>
            </w:r>
            <w:r w:rsidR="008D175F" w:rsidRPr="004C7994">
              <w:rPr>
                <w:i/>
              </w:rPr>
              <w:t xml:space="preserve"> Texas City High School and the </w:t>
            </w:r>
            <w:r w:rsidRPr="004C7994">
              <w:rPr>
                <w:i/>
              </w:rPr>
              <w:t>Rotary Club of the Mainland selected 1 La Marque High Schoo</w:t>
            </w:r>
            <w:r w:rsidR="008D175F" w:rsidRPr="004C7994">
              <w:rPr>
                <w:i/>
              </w:rPr>
              <w:t xml:space="preserve">l junior to attend the District </w:t>
            </w:r>
            <w:r w:rsidRPr="004C7994">
              <w:rPr>
                <w:i/>
              </w:rPr>
              <w:t>5910 Rotary Youth Leadership Awards (RYLA) in Woodlake, Tex</w:t>
            </w:r>
            <w:r w:rsidR="008D175F" w:rsidRPr="0089082B">
              <w:rPr>
                <w:i/>
                <w:noProof/>
              </w:rPr>
              <w:t xml:space="preserve">as. RYLA emphasizes leadership, </w:t>
            </w:r>
            <w:r w:rsidRPr="0089082B">
              <w:rPr>
                <w:i/>
                <w:noProof/>
              </w:rPr>
              <w:t>citizenship</w:t>
            </w:r>
            <w:r w:rsidRPr="004C7994">
              <w:rPr>
                <w:i/>
              </w:rPr>
              <w:t xml:space="preserve"> and personal growth. It provides an effective training experience for selected</w:t>
            </w:r>
            <w:r w:rsidR="00DD58CB">
              <w:rPr>
                <w:i/>
              </w:rPr>
              <w:t xml:space="preserve"> </w:t>
            </w:r>
            <w:r w:rsidRPr="004C7994">
              <w:rPr>
                <w:i/>
              </w:rPr>
              <w:t>youth</w:t>
            </w:r>
            <w:r w:rsidR="00F555AD">
              <w:rPr>
                <w:i/>
              </w:rPr>
              <w:t>,</w:t>
            </w:r>
            <w:r w:rsidRPr="004C7994">
              <w:rPr>
                <w:i/>
              </w:rPr>
              <w:t xml:space="preserve"> </w:t>
            </w:r>
            <w:r w:rsidRPr="00F555AD">
              <w:rPr>
                <w:i/>
                <w:noProof/>
              </w:rPr>
              <w:t>and</w:t>
            </w:r>
            <w:r w:rsidRPr="004C7994">
              <w:rPr>
                <w:i/>
              </w:rPr>
              <w:t xml:space="preserve"> potential </w:t>
            </w:r>
            <w:r w:rsidRPr="00D53280">
              <w:rPr>
                <w:i/>
                <w:noProof/>
              </w:rPr>
              <w:t>leaders</w:t>
            </w:r>
            <w:r w:rsidRPr="004C7994">
              <w:rPr>
                <w:i/>
              </w:rPr>
              <w:t xml:space="preserve"> </w:t>
            </w:r>
            <w:r w:rsidRPr="00F555AD">
              <w:rPr>
                <w:i/>
                <w:noProof/>
              </w:rPr>
              <w:t>encourage</w:t>
            </w:r>
            <w:r w:rsidR="00F555AD">
              <w:rPr>
                <w:i/>
                <w:noProof/>
              </w:rPr>
              <w:t xml:space="preserve"> the</w:t>
            </w:r>
            <w:r w:rsidRPr="004C7994">
              <w:rPr>
                <w:i/>
              </w:rPr>
              <w:t xml:space="preserve"> </w:t>
            </w:r>
            <w:r w:rsidRPr="00F555AD">
              <w:rPr>
                <w:i/>
                <w:noProof/>
              </w:rPr>
              <w:t>leadership</w:t>
            </w:r>
            <w:r w:rsidRPr="004C7994">
              <w:rPr>
                <w:i/>
              </w:rPr>
              <w:t xml:space="preserve"> of youth b</w:t>
            </w:r>
            <w:r w:rsidR="008D175F" w:rsidRPr="0089082B">
              <w:rPr>
                <w:i/>
                <w:noProof/>
              </w:rPr>
              <w:t xml:space="preserve">y youth and recognizes publicly </w:t>
            </w:r>
            <w:r w:rsidRPr="0089082B">
              <w:rPr>
                <w:i/>
                <w:noProof/>
              </w:rPr>
              <w:t>young</w:t>
            </w:r>
            <w:r w:rsidRPr="004C7994">
              <w:rPr>
                <w:i/>
              </w:rPr>
              <w:t xml:space="preserve"> people who are rendering service to their comm</w:t>
            </w:r>
            <w:r w:rsidR="008D175F" w:rsidRPr="0089082B">
              <w:rPr>
                <w:i/>
                <w:noProof/>
              </w:rPr>
              <w:t xml:space="preserve">unities. Senior Tierney Zarazua </w:t>
            </w:r>
            <w:r w:rsidRPr="0089082B">
              <w:rPr>
                <w:i/>
                <w:noProof/>
              </w:rPr>
              <w:t>returned</w:t>
            </w:r>
            <w:r w:rsidRPr="004C7994">
              <w:rPr>
                <w:i/>
              </w:rPr>
              <w:t xml:space="preserve"> as one of 24 counselors this year. Drake Jackson and Mia Tortorici </w:t>
            </w:r>
            <w:r w:rsidRPr="00D53280">
              <w:rPr>
                <w:i/>
                <w:noProof/>
              </w:rPr>
              <w:t>were selected</w:t>
            </w:r>
            <w:r w:rsidR="008D175F" w:rsidRPr="004C7994">
              <w:rPr>
                <w:i/>
              </w:rPr>
              <w:t xml:space="preserve"> to </w:t>
            </w:r>
            <w:r w:rsidRPr="004C7994">
              <w:rPr>
                <w:i/>
              </w:rPr>
              <w:t>return as 2019 counselors.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BREY DYS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RAKE JACKS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EGAN MCKNIGH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YDNEY OSTEE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YESSENIA PERRAZA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ORGAN PERR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EORGIA REE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VON ROUGEL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I’AVIAN RUFFINS</w:t>
            </w:r>
          </w:p>
          <w:p w:rsidR="000D7E0C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OBBY SERDA</w:t>
            </w:r>
          </w:p>
          <w:p w:rsidR="00C207A7" w:rsidRDefault="00C207A7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C207A7" w:rsidRPr="004C7994" w:rsidRDefault="00C207A7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BLAINE SHOLMIR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YLIN SIMPSON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DRI SLOWE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YLER STANLE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IA TORTORICI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TIE WILTSHIRE</w:t>
            </w:r>
          </w:p>
          <w:p w:rsidR="008D175F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IERNEY ZARAZUA</w:t>
            </w:r>
          </w:p>
          <w:p w:rsidR="00C207A7" w:rsidRPr="004C7994" w:rsidRDefault="00C207A7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Kohfeldt Exceptional Student Council</w:t>
            </w:r>
          </w:p>
          <w:p w:rsidR="000D7E0C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 xml:space="preserve"> A</w:t>
            </w:r>
            <w:r w:rsidR="000D7E0C" w:rsidRPr="004C7994">
              <w:rPr>
                <w:i/>
              </w:rPr>
              <w:t xml:space="preserve"> group of students </w:t>
            </w:r>
            <w:r w:rsidRPr="004C7994">
              <w:rPr>
                <w:i/>
              </w:rPr>
              <w:t xml:space="preserve">from Kohfeldt Elementary </w:t>
            </w:r>
            <w:r w:rsidR="000D7E0C" w:rsidRPr="00F555AD">
              <w:rPr>
                <w:i/>
                <w:noProof/>
              </w:rPr>
              <w:t>ha</w:t>
            </w:r>
            <w:r w:rsidR="00F555AD">
              <w:rPr>
                <w:i/>
                <w:noProof/>
              </w:rPr>
              <w:t>s</w:t>
            </w:r>
            <w:r w:rsidR="008D175F" w:rsidRPr="0089082B">
              <w:rPr>
                <w:i/>
                <w:noProof/>
              </w:rPr>
              <w:t xml:space="preserve"> proven to be invaluable during </w:t>
            </w:r>
            <w:r w:rsidR="000D7E0C" w:rsidRPr="0089082B">
              <w:rPr>
                <w:i/>
                <w:noProof/>
              </w:rPr>
              <w:t>the school</w:t>
            </w:r>
            <w:r w:rsidRPr="004C7994">
              <w:rPr>
                <w:i/>
              </w:rPr>
              <w:t xml:space="preserve"> year are Members of the Student Council, who are often </w:t>
            </w:r>
            <w:r w:rsidR="000D7E0C" w:rsidRPr="004C7994">
              <w:rPr>
                <w:i/>
              </w:rPr>
              <w:t>cal</w:t>
            </w:r>
            <w:r w:rsidR="008D175F" w:rsidRPr="0089082B">
              <w:rPr>
                <w:i/>
                <w:noProof/>
              </w:rPr>
              <w:t xml:space="preserve">led upon to help with a variety </w:t>
            </w:r>
            <w:r w:rsidR="000D7E0C" w:rsidRPr="0089082B">
              <w:rPr>
                <w:i/>
                <w:noProof/>
              </w:rPr>
              <w:t>of</w:t>
            </w:r>
            <w:r w:rsidR="000D7E0C" w:rsidRPr="004C7994">
              <w:rPr>
                <w:i/>
              </w:rPr>
              <w:t xml:space="preserve"> school activities. These students often arrive early and stay late t</w:t>
            </w:r>
            <w:r w:rsidR="008D175F" w:rsidRPr="004C7994">
              <w:rPr>
                <w:i/>
              </w:rPr>
              <w:t xml:space="preserve">o help the school. Some </w:t>
            </w:r>
            <w:r w:rsidR="000D7E0C" w:rsidRPr="004C7994">
              <w:rPr>
                <w:i/>
              </w:rPr>
              <w:t>of these dedicated students are as follows: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IDGEATTE BETHEA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AYMEIN BOSQUE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ENIYA CHARGOIS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ADISON DOUGLAS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LEJA HAYWOOD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IANA JARAMILLO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OOKE KELLEY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ONNOR KUSHNER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RIK MARTINE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AMIEN MAY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DAN MORALES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AILA NALL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AMUEL RAMIRE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LINA RODRIQUE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ISEIS ROQUE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UGUSTINE RUI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ILIANA SANCHEZ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HYANNE TAYLOR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ERNANDO VELA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HARIS WILSON</w:t>
            </w:r>
          </w:p>
          <w:p w:rsidR="008D175F" w:rsidRPr="004C7994" w:rsidRDefault="008D175F" w:rsidP="008D175F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YLEIGH WREN</w:t>
            </w:r>
          </w:p>
          <w:p w:rsidR="008D175F" w:rsidRPr="004C7994" w:rsidRDefault="008D175F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Roosevelt-Wilson Science Fair Winner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oosevelt-Wilson Elementary conducted their annual school</w:t>
            </w:r>
            <w:r w:rsidR="00867A91" w:rsidRPr="004C7994">
              <w:rPr>
                <w:i/>
              </w:rPr>
              <w:t xml:space="preserve">-wide Science Fair in the fall. </w:t>
            </w:r>
            <w:r w:rsidRPr="004C7994">
              <w:rPr>
                <w:i/>
              </w:rPr>
              <w:t>Kindergarten, 1st and 2nd grade students participate in the Scienc</w:t>
            </w:r>
            <w:r w:rsidR="00867A91" w:rsidRPr="004C7994">
              <w:rPr>
                <w:i/>
              </w:rPr>
              <w:t xml:space="preserve">e Fair with classroom projects. </w:t>
            </w:r>
            <w:r w:rsidRPr="004C7994">
              <w:rPr>
                <w:i/>
              </w:rPr>
              <w:t>3rd and 4th grade students do individual projects fo</w:t>
            </w:r>
            <w:r w:rsidR="00867A91" w:rsidRPr="004C7994">
              <w:rPr>
                <w:i/>
              </w:rPr>
              <w:t xml:space="preserve">r competition. The Science Fair </w:t>
            </w:r>
            <w:r w:rsidRPr="004C7994">
              <w:rPr>
                <w:i/>
              </w:rPr>
              <w:t>Committee is made up of Erin Ceccacci, Sarah Fremont,</w:t>
            </w:r>
            <w:r w:rsidR="00867A91" w:rsidRPr="004C7994">
              <w:rPr>
                <w:i/>
              </w:rPr>
              <w:t xml:space="preserve"> Christy Monroe, Katie Osborne, </w:t>
            </w:r>
            <w:r w:rsidRPr="004C7994">
              <w:rPr>
                <w:i/>
              </w:rPr>
              <w:t>Diana Smith, and Debbie Tysarczyk. The grade winners are as follows: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3rd Grade Behavioral Medical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OAH GARCIA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HLOEE ATTERBERRY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ATALIE TRAN, 3</w:t>
            </w:r>
            <w:r w:rsidRPr="004C7994">
              <w:rPr>
                <w:i/>
                <w:vertAlign w:val="superscript"/>
              </w:rPr>
              <w:t>R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3rd Grade Chemistr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MDEN BARTON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ZOEY LILLIE, 2ND</w:t>
            </w:r>
          </w:p>
          <w:p w:rsidR="00B94A85" w:rsidRDefault="000D7E0C" w:rsidP="000D7E0C">
            <w:pPr>
              <w:autoSpaceDE w:val="0"/>
              <w:autoSpaceDN w:val="0"/>
              <w:adjustRightInd w:val="0"/>
              <w:rPr>
                <w:i/>
                <w:vertAlign w:val="superscript"/>
              </w:rPr>
            </w:pPr>
            <w:r w:rsidRPr="004C7994">
              <w:rPr>
                <w:i/>
              </w:rPr>
              <w:t>RILEY FERGUSON, 3</w:t>
            </w:r>
            <w:r w:rsidRPr="004C7994">
              <w:rPr>
                <w:i/>
                <w:vertAlign w:val="superscript"/>
              </w:rPr>
              <w:t>RD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3rd Grade Earth Scienc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HUDSON SIMS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ESTINY RODRIGUEZ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YDEN KAUTZ, 3</w:t>
            </w:r>
            <w:r w:rsidRPr="004C7994">
              <w:rPr>
                <w:i/>
                <w:vertAlign w:val="superscript"/>
              </w:rPr>
              <w:t>RD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3rd Grade Physic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ISAIAH PEREZ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AMUEL CALHOUN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GGER KING, 3R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4th Grade Chemistry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VA LAFLEUR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OGAN DAY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MADDOX TRIGO, 3</w:t>
            </w:r>
            <w:r w:rsidRPr="004C7994">
              <w:rPr>
                <w:i/>
                <w:vertAlign w:val="superscript"/>
              </w:rPr>
              <w:t>RD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4th Grade Earth Science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ASSIDY SCANLON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INTHIA DUBRULE, 2ND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NTONIO CADRIEL 3</w:t>
            </w:r>
            <w:r w:rsidRPr="004C7994">
              <w:rPr>
                <w:i/>
                <w:vertAlign w:val="superscript"/>
              </w:rPr>
              <w:t>RD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4th Grade Physics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BBY STOKES, 1ST</w:t>
            </w: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ABIGAIL MARTINEZ, 2ND</w:t>
            </w:r>
          </w:p>
          <w:p w:rsidR="00867A91" w:rsidRPr="004C7994" w:rsidRDefault="00B94A85" w:rsidP="000D7E0C">
            <w:pPr>
              <w:autoSpaceDE w:val="0"/>
              <w:autoSpaceDN w:val="0"/>
              <w:adjustRightInd w:val="0"/>
              <w:rPr>
                <w:i/>
              </w:rPr>
            </w:pPr>
            <w:r>
              <w:rPr>
                <w:i/>
              </w:rPr>
              <w:t>KELLY STIDHEM, 3RD</w:t>
            </w:r>
          </w:p>
          <w:p w:rsidR="00867A91" w:rsidRPr="004C7994" w:rsidRDefault="00867A91" w:rsidP="000D7E0C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0D7E0C" w:rsidRPr="004C7994" w:rsidRDefault="000D7E0C" w:rsidP="000D7E0C">
            <w:pPr>
              <w:autoSpaceDE w:val="0"/>
              <w:autoSpaceDN w:val="0"/>
              <w:adjustRightInd w:val="0"/>
              <w:rPr>
                <w:b/>
                <w:bCs/>
                <w:i/>
                <w:sz w:val="28"/>
                <w:szCs w:val="28"/>
              </w:rPr>
            </w:pPr>
            <w:r w:rsidRPr="004C7994">
              <w:rPr>
                <w:b/>
                <w:bCs/>
                <w:i/>
                <w:sz w:val="28"/>
                <w:szCs w:val="28"/>
              </w:rPr>
              <w:t>TCHS VEX Robotics State Bound</w:t>
            </w:r>
          </w:p>
          <w:p w:rsidR="000D7E0C" w:rsidRPr="004C7994" w:rsidRDefault="000D7E0C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he Texas City High School VEX robotics teams recently conc</w:t>
            </w:r>
            <w:r w:rsidR="00867A91" w:rsidRPr="0089082B">
              <w:rPr>
                <w:i/>
                <w:noProof/>
              </w:rPr>
              <w:t xml:space="preserve">luded the qualifying portion of </w:t>
            </w:r>
            <w:r w:rsidRPr="0089082B">
              <w:rPr>
                <w:i/>
                <w:noProof/>
              </w:rPr>
              <w:t>their</w:t>
            </w:r>
            <w:r w:rsidRPr="004C7994">
              <w:rPr>
                <w:i/>
              </w:rPr>
              <w:t xml:space="preserve"> season</w:t>
            </w:r>
            <w:r w:rsidRPr="00F555AD">
              <w:rPr>
                <w:i/>
                <w:noProof/>
              </w:rPr>
              <w:t>.</w:t>
            </w:r>
            <w:r w:rsidRPr="004C7994">
              <w:rPr>
                <w:i/>
              </w:rPr>
              <w:t xml:space="preserve"> Wi</w:t>
            </w:r>
            <w:r w:rsidR="00867A91" w:rsidRPr="004C7994">
              <w:rPr>
                <w:i/>
              </w:rPr>
              <w:t xml:space="preserve">nning every event they entered, </w:t>
            </w:r>
            <w:r w:rsidRPr="004C7994">
              <w:rPr>
                <w:i/>
              </w:rPr>
              <w:t>TCHS teams brought back 5 Excellence Awards, 12 Tou</w:t>
            </w:r>
            <w:r w:rsidR="00867A91" w:rsidRPr="004C7994">
              <w:rPr>
                <w:i/>
              </w:rPr>
              <w:t xml:space="preserve">rnament Championships, 5 Design </w:t>
            </w:r>
            <w:r w:rsidRPr="004C7994">
              <w:rPr>
                <w:i/>
              </w:rPr>
              <w:t xml:space="preserve">Awards, 3 Robot Skills Championships, and </w:t>
            </w:r>
            <w:r w:rsidR="00F555AD">
              <w:rPr>
                <w:i/>
                <w:noProof/>
              </w:rPr>
              <w:t>five</w:t>
            </w:r>
            <w:r w:rsidR="00867A91" w:rsidRPr="004C7994">
              <w:rPr>
                <w:i/>
              </w:rPr>
              <w:t xml:space="preserve"> times were Tournament Finalists. The teams </w:t>
            </w:r>
            <w:r w:rsidRPr="004C7994">
              <w:rPr>
                <w:i/>
              </w:rPr>
              <w:t>were dominant in taking a full quarter of the state qualifyin</w:t>
            </w:r>
            <w:r w:rsidR="00867A91" w:rsidRPr="004C7994">
              <w:rPr>
                <w:i/>
              </w:rPr>
              <w:t xml:space="preserve">g awards available in the South </w:t>
            </w:r>
            <w:r w:rsidRPr="004C7994">
              <w:rPr>
                <w:i/>
              </w:rPr>
              <w:t>Texas region. All of the TCHS teams will next compete at th</w:t>
            </w:r>
            <w:r w:rsidR="00867A91" w:rsidRPr="004C7994">
              <w:rPr>
                <w:i/>
              </w:rPr>
              <w:t xml:space="preserve">e South Texas State High School </w:t>
            </w:r>
            <w:r w:rsidRPr="004C7994">
              <w:rPr>
                <w:i/>
              </w:rPr>
              <w:t>Championship at Clear Brook High School on February 24th whe</w:t>
            </w:r>
            <w:r w:rsidR="00867A91" w:rsidRPr="0089082B">
              <w:rPr>
                <w:i/>
                <w:noProof/>
              </w:rPr>
              <w:t xml:space="preserve">re they will attempt to </w:t>
            </w:r>
            <w:r w:rsidR="00867A91" w:rsidRPr="00C207A7">
              <w:rPr>
                <w:i/>
                <w:noProof/>
              </w:rPr>
              <w:t xml:space="preserve">qualify </w:t>
            </w:r>
            <w:r w:rsidRPr="00C207A7">
              <w:rPr>
                <w:i/>
                <w:noProof/>
              </w:rPr>
              <w:t>for</w:t>
            </w:r>
            <w:r w:rsidRPr="00C207A7">
              <w:rPr>
                <w:i/>
              </w:rPr>
              <w:t xml:space="preserve"> the VEX World Championships for the 3rd straight year. </w:t>
            </w:r>
            <w:r w:rsidRPr="00C207A7">
              <w:rPr>
                <w:bCs/>
                <w:i/>
              </w:rPr>
              <w:t xml:space="preserve">James Jobe </w:t>
            </w:r>
            <w:r w:rsidRPr="00C207A7">
              <w:rPr>
                <w:i/>
              </w:rPr>
              <w:t xml:space="preserve">is </w:t>
            </w:r>
            <w:r w:rsidR="00867A91" w:rsidRPr="00C207A7">
              <w:rPr>
                <w:i/>
                <w:noProof/>
              </w:rPr>
              <w:t xml:space="preserve">the Robotics </w:t>
            </w:r>
            <w:r w:rsidRPr="00C207A7">
              <w:rPr>
                <w:i/>
                <w:noProof/>
              </w:rPr>
              <w:t>teacher</w:t>
            </w:r>
            <w:r w:rsidRPr="00C207A7">
              <w:rPr>
                <w:i/>
              </w:rPr>
              <w:t>. TCHS alumnus Jeff</w:t>
            </w:r>
            <w:r w:rsidRPr="004C7994">
              <w:rPr>
                <w:i/>
              </w:rPr>
              <w:t xml:space="preserve"> Ciabatoni volunteers his time assisting.</w:t>
            </w:r>
          </w:p>
          <w:p w:rsidR="00867A91" w:rsidRPr="004C7994" w:rsidRDefault="00867A91" w:rsidP="000D7E0C">
            <w:pPr>
              <w:rPr>
                <w:i/>
              </w:rPr>
            </w:pP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YAN CARPENTER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ORDYN CHEATHAM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LEVI CHITTENDE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NEAL CRUZ</w:t>
            </w:r>
          </w:p>
          <w:p w:rsidR="00867A91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GRIFFIN FEATHERLY</w:t>
            </w:r>
          </w:p>
          <w:p w:rsidR="00C207A7" w:rsidRDefault="00C207A7" w:rsidP="00867A91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C207A7" w:rsidRPr="004C7994" w:rsidRDefault="00C207A7" w:rsidP="00867A91">
            <w:pPr>
              <w:autoSpaceDE w:val="0"/>
              <w:autoSpaceDN w:val="0"/>
              <w:adjustRightInd w:val="0"/>
              <w:rPr>
                <w:i/>
              </w:rPr>
            </w:pP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lastRenderedPageBreak/>
              <w:t>KATIE FOREMA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DILLON HARVEY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REVOR HOOKS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ONNOR JORDA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EVAN LANDRUM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KEILAN LEVESQUE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CELESTE LINDUSKY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WILLIAM MCLARE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FARRELL MOELLER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AM MOO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TREVOR MURPHY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JACKSON REILY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ANDON ROSE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RAYDEN SCHURWON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RAY SHEPPARD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ZACH SMITH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BO STEBER</w:t>
            </w:r>
          </w:p>
          <w:p w:rsidR="00867A91" w:rsidRPr="004C7994" w:rsidRDefault="00867A91" w:rsidP="00867A91">
            <w:pPr>
              <w:autoSpaceDE w:val="0"/>
              <w:autoSpaceDN w:val="0"/>
              <w:adjustRightInd w:val="0"/>
              <w:rPr>
                <w:i/>
              </w:rPr>
            </w:pPr>
            <w:r w:rsidRPr="004C7994">
              <w:rPr>
                <w:i/>
              </w:rPr>
              <w:t>SAMMY TRANCHINA</w:t>
            </w:r>
          </w:p>
          <w:p w:rsidR="004C7994" w:rsidRDefault="00B94A85" w:rsidP="0009252D">
            <w:pPr>
              <w:autoSpaceDE w:val="0"/>
              <w:autoSpaceDN w:val="0"/>
              <w:adjustRightInd w:val="0"/>
              <w:rPr>
                <w:i/>
              </w:rPr>
            </w:pPr>
            <w:r>
              <w:rPr>
                <w:i/>
              </w:rPr>
              <w:t>JOHNNY VALDEZ</w:t>
            </w:r>
          </w:p>
          <w:p w:rsidR="00B94A85" w:rsidRPr="004C7994" w:rsidRDefault="00B94A85" w:rsidP="0009252D">
            <w:pPr>
              <w:autoSpaceDE w:val="0"/>
              <w:autoSpaceDN w:val="0"/>
              <w:adjustRightInd w:val="0"/>
              <w:rPr>
                <w:i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  <w:tr w:rsidR="000D7E0C" w:rsidTr="000D7E0C">
        <w:trPr>
          <w:tblCellSpacing w:w="15" w:type="dxa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pPr>
              <w:jc w:val="right"/>
            </w:pPr>
            <w:r>
              <w:lastRenderedPageBreak/>
              <w:t>7.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F210BF">
            <w:r>
              <w:rPr>
                <w:b/>
              </w:rPr>
              <w:t>Adjournment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:rsidR="0060265F" w:rsidRDefault="0060265F">
            <w:pPr>
              <w:jc w:val="right"/>
            </w:pPr>
          </w:p>
        </w:tc>
      </w:tr>
    </w:tbl>
    <w:p w:rsidR="00F210BF" w:rsidRDefault="00F210BF"/>
    <w:p w:rsidR="0009252D" w:rsidRPr="009627D4" w:rsidRDefault="0009252D" w:rsidP="0009252D">
      <w:pPr>
        <w:rPr>
          <w:i/>
        </w:rPr>
      </w:pPr>
      <w:r w:rsidRPr="009627D4">
        <w:rPr>
          <w:i/>
        </w:rPr>
        <w:t xml:space="preserve">     Mr. David Moss, Board Member, move</w:t>
      </w:r>
      <w:r>
        <w:rPr>
          <w:i/>
        </w:rPr>
        <w:t>d to adjourn the meeting at 6:30</w:t>
      </w:r>
      <w:r w:rsidRPr="009627D4">
        <w:rPr>
          <w:i/>
        </w:rPr>
        <w:t xml:space="preserve"> p.m. </w:t>
      </w:r>
      <w:r>
        <w:rPr>
          <w:i/>
        </w:rPr>
        <w:t>Ms. Melba Anderso</w:t>
      </w:r>
      <w:r w:rsidRPr="009627D4">
        <w:rPr>
          <w:i/>
        </w:rPr>
        <w:t>n</w:t>
      </w:r>
      <w:r w:rsidRPr="009627D4">
        <w:rPr>
          <w:i/>
          <w:noProof/>
        </w:rPr>
        <w:t>,</w:t>
      </w:r>
      <w:r w:rsidRPr="009627D4">
        <w:rPr>
          <w:i/>
        </w:rPr>
        <w:t xml:space="preserve"> Board Member, </w:t>
      </w:r>
      <w:r w:rsidRPr="009627D4">
        <w:rPr>
          <w:i/>
          <w:noProof/>
        </w:rPr>
        <w:t>seconded</w:t>
      </w:r>
      <w:r w:rsidRPr="009627D4">
        <w:rPr>
          <w:i/>
        </w:rPr>
        <w:t xml:space="preserve"> the motion</w:t>
      </w:r>
      <w:r w:rsidRPr="009627D4">
        <w:rPr>
          <w:i/>
          <w:noProof/>
        </w:rPr>
        <w:t>.</w:t>
      </w:r>
      <w:r>
        <w:rPr>
          <w:i/>
        </w:rPr>
        <w:t xml:space="preserve"> The motion carried 5</w:t>
      </w:r>
      <w:r w:rsidRPr="009627D4">
        <w:rPr>
          <w:i/>
        </w:rPr>
        <w:t>/0.</w:t>
      </w:r>
    </w:p>
    <w:p w:rsidR="0009252D" w:rsidRPr="009627D4" w:rsidRDefault="0009252D" w:rsidP="0009252D"/>
    <w:p w:rsidR="0009252D" w:rsidRPr="009627D4" w:rsidRDefault="0009252D" w:rsidP="0009252D"/>
    <w:p w:rsidR="0009252D" w:rsidRPr="009627D4" w:rsidRDefault="0009252D" w:rsidP="0009252D">
      <w:pPr>
        <w:autoSpaceDE w:val="0"/>
        <w:autoSpaceDN w:val="0"/>
        <w:spacing w:before="120"/>
        <w:ind w:firstLine="720"/>
      </w:pPr>
      <w:r w:rsidRPr="009627D4">
        <w:t xml:space="preserve">Approved: </w:t>
      </w:r>
    </w:p>
    <w:p w:rsidR="0009252D" w:rsidRPr="009627D4" w:rsidRDefault="0009252D" w:rsidP="0009252D">
      <w:pPr>
        <w:tabs>
          <w:tab w:val="left" w:pos="500"/>
        </w:tabs>
        <w:autoSpaceDE w:val="0"/>
        <w:autoSpaceDN w:val="0"/>
      </w:pPr>
      <w:r w:rsidRPr="009627D4">
        <w:tab/>
      </w:r>
    </w:p>
    <w:p w:rsidR="0009252D" w:rsidRPr="009627D4" w:rsidRDefault="0009252D" w:rsidP="0009252D">
      <w:pPr>
        <w:autoSpaceDE w:val="0"/>
        <w:autoSpaceDN w:val="0"/>
      </w:pPr>
      <w:r w:rsidRPr="009627D4">
        <w:t xml:space="preserve">            ______________________</w:t>
      </w:r>
      <w:r w:rsidRPr="009627D4">
        <w:tab/>
      </w:r>
      <w:r w:rsidRPr="009627D4">
        <w:tab/>
        <w:t xml:space="preserve">           __________________________                                                                                                     </w:t>
      </w:r>
    </w:p>
    <w:p w:rsidR="0009252D" w:rsidRPr="009627D4" w:rsidRDefault="0009252D" w:rsidP="0009252D">
      <w:pPr>
        <w:autoSpaceDE w:val="0"/>
        <w:autoSpaceDN w:val="0"/>
      </w:pPr>
      <w:r w:rsidRPr="009627D4">
        <w:t xml:space="preserve">            Hal Biery</w:t>
      </w:r>
      <w:r w:rsidRPr="009627D4">
        <w:tab/>
      </w:r>
      <w:r w:rsidRPr="009627D4">
        <w:tab/>
        <w:t xml:space="preserve">    </w:t>
      </w:r>
      <w:r w:rsidRPr="009627D4">
        <w:tab/>
        <w:t xml:space="preserve"> </w:t>
      </w:r>
      <w:r w:rsidRPr="009627D4">
        <w:tab/>
      </w:r>
      <w:r w:rsidRPr="009627D4">
        <w:tab/>
        <w:t xml:space="preserve">Date </w:t>
      </w:r>
    </w:p>
    <w:p w:rsidR="0009252D" w:rsidRPr="009627D4" w:rsidRDefault="0009252D" w:rsidP="0009252D">
      <w:pPr>
        <w:autoSpaceDE w:val="0"/>
        <w:autoSpaceDN w:val="0"/>
        <w:ind w:firstLine="720"/>
      </w:pPr>
      <w:r w:rsidRPr="009627D4">
        <w:t xml:space="preserve">TCISD Board of Trustees </w:t>
      </w:r>
    </w:p>
    <w:p w:rsidR="0009252D" w:rsidRPr="009627D4" w:rsidRDefault="0009252D" w:rsidP="0009252D">
      <w:pPr>
        <w:autoSpaceDE w:val="0"/>
        <w:autoSpaceDN w:val="0"/>
      </w:pPr>
    </w:p>
    <w:p w:rsidR="0009252D" w:rsidRPr="009627D4" w:rsidRDefault="0009252D" w:rsidP="0009252D">
      <w:pPr>
        <w:autoSpaceDE w:val="0"/>
        <w:autoSpaceDN w:val="0"/>
      </w:pPr>
    </w:p>
    <w:p w:rsidR="0009252D" w:rsidRPr="009627D4" w:rsidRDefault="0009252D" w:rsidP="0009252D">
      <w:pPr>
        <w:autoSpaceDE w:val="0"/>
        <w:autoSpaceDN w:val="0"/>
        <w:ind w:firstLine="720"/>
      </w:pPr>
      <w:r w:rsidRPr="009627D4">
        <w:t xml:space="preserve">__________________________ </w:t>
      </w:r>
      <w:r w:rsidRPr="009627D4">
        <w:tab/>
      </w:r>
      <w:r w:rsidRPr="009627D4">
        <w:tab/>
        <w:t xml:space="preserve">_________________________ </w:t>
      </w:r>
    </w:p>
    <w:p w:rsidR="0009252D" w:rsidRPr="009627D4" w:rsidRDefault="0009252D" w:rsidP="0009252D">
      <w:pPr>
        <w:autoSpaceDE w:val="0"/>
        <w:autoSpaceDN w:val="0"/>
        <w:ind w:firstLine="720"/>
      </w:pPr>
      <w:r w:rsidRPr="009627D4">
        <w:t xml:space="preserve">Adriana Lyle, Secretary </w:t>
      </w:r>
      <w:r w:rsidRPr="009627D4">
        <w:tab/>
      </w:r>
      <w:r w:rsidRPr="009627D4">
        <w:tab/>
      </w:r>
      <w:r w:rsidRPr="009627D4">
        <w:tab/>
        <w:t xml:space="preserve">Date </w:t>
      </w:r>
    </w:p>
    <w:p w:rsidR="0009252D" w:rsidRPr="009627D4" w:rsidRDefault="0009252D" w:rsidP="0009252D">
      <w:pPr>
        <w:ind w:firstLine="720"/>
      </w:pPr>
      <w:r w:rsidRPr="009627D4">
        <w:t>TCISD Board of Trustees</w:t>
      </w:r>
    </w:p>
    <w:p w:rsidR="0009252D" w:rsidRPr="009627D4" w:rsidRDefault="0009252D" w:rsidP="0009252D"/>
    <w:p w:rsidR="0009252D" w:rsidRPr="009627D4" w:rsidRDefault="0009252D" w:rsidP="0009252D"/>
    <w:p w:rsidR="0009252D" w:rsidRPr="009627D4" w:rsidRDefault="0009252D" w:rsidP="0009252D"/>
    <w:p w:rsidR="00F210BF" w:rsidRDefault="00F210BF"/>
    <w:p w:rsidR="00F210BF" w:rsidRDefault="00F210BF"/>
    <w:sectPr w:rsidR="00F210BF" w:rsidSect="00B94A85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oNotTrackMoves/>
  <w:defaultTabStop w:val="720"/>
  <w:doNotHyphenateCaps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wsDA2NDe2NDGxNDVV0lEKTi0uzszPAykwrQUAmbsK6iwAAAA="/>
  </w:docVars>
  <w:rsids>
    <w:rsidRoot w:val="0060265F"/>
    <w:rsid w:val="000006F7"/>
    <w:rsid w:val="0005454E"/>
    <w:rsid w:val="0009252D"/>
    <w:rsid w:val="000D7E0C"/>
    <w:rsid w:val="002979D2"/>
    <w:rsid w:val="002C727A"/>
    <w:rsid w:val="002D347D"/>
    <w:rsid w:val="004A6E82"/>
    <w:rsid w:val="004C7994"/>
    <w:rsid w:val="005314A4"/>
    <w:rsid w:val="005341E9"/>
    <w:rsid w:val="005D24DE"/>
    <w:rsid w:val="0060265F"/>
    <w:rsid w:val="006951DC"/>
    <w:rsid w:val="0071291C"/>
    <w:rsid w:val="00713ED1"/>
    <w:rsid w:val="00845C31"/>
    <w:rsid w:val="00867A91"/>
    <w:rsid w:val="0089082B"/>
    <w:rsid w:val="008D175F"/>
    <w:rsid w:val="009143F8"/>
    <w:rsid w:val="009712D8"/>
    <w:rsid w:val="009740A5"/>
    <w:rsid w:val="009D0CF9"/>
    <w:rsid w:val="00A67BA8"/>
    <w:rsid w:val="00AB2F88"/>
    <w:rsid w:val="00AF768A"/>
    <w:rsid w:val="00B766BE"/>
    <w:rsid w:val="00B94A85"/>
    <w:rsid w:val="00BB66B6"/>
    <w:rsid w:val="00C207A7"/>
    <w:rsid w:val="00CB0E35"/>
    <w:rsid w:val="00D360FD"/>
    <w:rsid w:val="00D46F16"/>
    <w:rsid w:val="00D53280"/>
    <w:rsid w:val="00DD58CB"/>
    <w:rsid w:val="00DD703F"/>
    <w:rsid w:val="00EA46F0"/>
    <w:rsid w:val="00F210BF"/>
    <w:rsid w:val="00F25EBC"/>
    <w:rsid w:val="00F46B86"/>
    <w:rsid w:val="00F5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871DE41A-8D96-4EE7-BF77-22D7A7284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BB43-4B1D-4224-98E2-569B89C1F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2</Pages>
  <Words>3100</Words>
  <Characters>1767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Regular Meeting</vt:lpstr>
    </vt:vector>
  </TitlesOfParts>
  <Company>TASB</Company>
  <LinksUpToDate>false</LinksUpToDate>
  <CharactersWithSpaces>20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Regular Meeting</dc:title>
  <dc:creator>ReckxDav</dc:creator>
  <cp:lastModifiedBy>Lyle, Adriana</cp:lastModifiedBy>
  <cp:revision>16</cp:revision>
  <dcterms:created xsi:type="dcterms:W3CDTF">2009-10-12T16:53:00Z</dcterms:created>
  <dcterms:modified xsi:type="dcterms:W3CDTF">2018-03-09T16:29:00Z</dcterms:modified>
</cp:coreProperties>
</file>